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4A43" w:rsidRDefault="009C4A43" w:rsidP="009C4A43"/>
    <w:p w:rsidR="007413FD" w:rsidRDefault="007413FD" w:rsidP="009C4A43">
      <w:r>
        <w:t>Номери правильних відповідей вкажіть у третьому стовпці. Розв’язки задач (після таблиці) вставити після умов.</w:t>
      </w:r>
    </w:p>
    <w:tbl>
      <w:tblPr>
        <w:tblStyle w:val="a4"/>
        <w:tblW w:w="9815" w:type="dxa"/>
        <w:tblLook w:val="04A0" w:firstRow="1" w:lastRow="0" w:firstColumn="1" w:lastColumn="0" w:noHBand="0" w:noVBand="1"/>
      </w:tblPr>
      <w:tblGrid>
        <w:gridCol w:w="674"/>
        <w:gridCol w:w="8019"/>
        <w:gridCol w:w="1122"/>
      </w:tblGrid>
      <w:tr w:rsidR="007413FD" w:rsidTr="00BD790C">
        <w:tc>
          <w:tcPr>
            <w:tcW w:w="674" w:type="dxa"/>
          </w:tcPr>
          <w:p w:rsidR="007413FD" w:rsidRDefault="007413FD" w:rsidP="007413FD">
            <w:pPr>
              <w:ind w:left="360"/>
            </w:pPr>
          </w:p>
        </w:tc>
        <w:tc>
          <w:tcPr>
            <w:tcW w:w="8019" w:type="dxa"/>
          </w:tcPr>
          <w:p w:rsidR="007413FD" w:rsidRDefault="007413FD" w:rsidP="009C4A43">
            <w:r>
              <w:t>Запитання</w:t>
            </w:r>
          </w:p>
        </w:tc>
        <w:tc>
          <w:tcPr>
            <w:tcW w:w="1122" w:type="dxa"/>
          </w:tcPr>
          <w:p w:rsidR="007413FD" w:rsidRPr="007413FD" w:rsidRDefault="007413FD" w:rsidP="009C4A43">
            <w:r>
              <w:t>Відповідь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>Загальний опису чого наведено нижче?</w:t>
            </w:r>
          </w:p>
          <w:p w:rsidR="009C4A43" w:rsidRPr="006A4163" w:rsidRDefault="009C4A43" w:rsidP="009C4A43">
            <w:pPr>
              <w:ind w:right="-1"/>
            </w:pPr>
            <w:r>
              <w:rPr>
                <w:rStyle w:val="a6"/>
                <w:rFonts w:eastAsiaTheme="minorHAnsi"/>
                <w:szCs w:val="20"/>
              </w:rPr>
              <w:t xml:space="preserve">var </w:t>
            </w:r>
            <w:r w:rsidRPr="009C4A43">
              <w:rPr>
                <w:rStyle w:val="a6"/>
                <w:rFonts w:eastAsiaTheme="minorHAnsi"/>
                <w:szCs w:val="20"/>
                <w:bdr w:val="single" w:sz="4" w:space="0" w:color="auto"/>
              </w:rPr>
              <w:t>назва</w:t>
            </w:r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r w:rsidRPr="006A4163">
              <w:t xml:space="preserve">;    </w:t>
            </w:r>
          </w:p>
          <w:p w:rsidR="009C4A43" w:rsidRDefault="009C4A43" w:rsidP="009C4A43"/>
          <w:p w:rsidR="009C4A43" w:rsidRDefault="009C4A43" w:rsidP="009C4A43">
            <w:r>
              <w:t>1)  константи;  2)  змінної;   3) умовного оператора;  4)  цикл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>Загальний опису чого наведено нижче?</w:t>
            </w:r>
          </w:p>
          <w:p w:rsidR="009C4A43" w:rsidRPr="006A4163" w:rsidRDefault="009C4A43" w:rsidP="009C4A43">
            <w:pPr>
              <w:ind w:right="-1"/>
            </w:pPr>
            <w:r>
              <w:rPr>
                <w:rStyle w:val="a6"/>
                <w:rFonts w:eastAsiaTheme="minorHAnsi"/>
                <w:szCs w:val="20"/>
                <w:lang w:val="en-US"/>
              </w:rPr>
              <w:t>const</w:t>
            </w:r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r w:rsidRPr="009C4A43">
              <w:rPr>
                <w:rStyle w:val="a6"/>
                <w:rFonts w:eastAsiaTheme="minorHAnsi"/>
                <w:szCs w:val="20"/>
                <w:bdr w:val="single" w:sz="4" w:space="0" w:color="auto"/>
              </w:rPr>
              <w:t>назва</w:t>
            </w:r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r w:rsidRPr="006A4163">
              <w:t xml:space="preserve">;    </w:t>
            </w:r>
          </w:p>
          <w:p w:rsidR="009C4A43" w:rsidRDefault="009C4A43" w:rsidP="009C4A43"/>
          <w:p w:rsidR="009C4A43" w:rsidRDefault="009C4A43" w:rsidP="009C4A43">
            <w:r>
              <w:t>1)  константи;  2)  змінної;   3) умовного оператора;  4)  цикл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 xml:space="preserve">Яким буде значення змінної </w:t>
            </w:r>
            <w:r w:rsidR="00B85A51">
              <w:rPr>
                <w:rFonts w:ascii="Courier New" w:hAnsi="Courier New" w:cs="Courier New"/>
                <w:lang w:val="en-US"/>
              </w:rPr>
              <w:t>b</w:t>
            </w:r>
            <w:r>
              <w:t>?</w:t>
            </w:r>
          </w:p>
          <w:p w:rsid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var a=8;</w:t>
            </w:r>
          </w:p>
          <w:p w:rsid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const b=7;</w:t>
            </w:r>
          </w:p>
          <w:p w:rsidR="00B85A51" w:rsidRP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b=10;</w:t>
            </w:r>
          </w:p>
          <w:p w:rsidR="009C4A43" w:rsidRDefault="009C4A43" w:rsidP="00D4596A">
            <w:r>
              <w:t xml:space="preserve">1) </w:t>
            </w:r>
            <w:r w:rsidR="00B85A51" w:rsidRPr="00B85A51">
              <w:rPr>
                <w:lang w:val="ru-RU"/>
              </w:rPr>
              <w:t>10</w:t>
            </w:r>
            <w:r>
              <w:t xml:space="preserve">;  2) </w:t>
            </w:r>
            <w:r w:rsidR="00B85A51" w:rsidRPr="00B85A51">
              <w:rPr>
                <w:lang w:val="ru-RU"/>
              </w:rPr>
              <w:t>8</w:t>
            </w:r>
            <w:r>
              <w:t xml:space="preserve">;   3) </w:t>
            </w:r>
            <w:r w:rsidR="00B85A51" w:rsidRPr="00B85A51">
              <w:rPr>
                <w:lang w:val="ru-RU"/>
              </w:rPr>
              <w:t>7</w:t>
            </w:r>
            <w:r>
              <w:t xml:space="preserve">;  4) </w:t>
            </w:r>
            <w:r w:rsidR="00D4596A">
              <w:rPr>
                <w:rFonts w:ascii="Times New Roman" w:hAnsi="Times New Roman" w:cs="Times New Roman"/>
              </w:rPr>
              <w:t>вказаний фрагмент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B85A51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85A51" w:rsidRDefault="00B85A51" w:rsidP="00B85A51"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r>
              <w:t>?</w:t>
            </w:r>
          </w:p>
          <w:p w:rsidR="00B85A51" w:rsidRDefault="00B85A51" w:rsidP="00B85A51">
            <w:pPr>
              <w:rPr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const</w:t>
            </w:r>
            <w:r>
              <w:rPr>
                <w:lang w:val="en-US"/>
              </w:rPr>
              <w:t xml:space="preserve"> a=8;</w:t>
            </w:r>
          </w:p>
          <w:p w:rsidR="00B85A51" w:rsidRDefault="00B85A51" w:rsidP="00B85A51">
            <w:pPr>
              <w:rPr>
                <w:lang w:val="en-US"/>
              </w:rPr>
            </w:pPr>
            <w:r>
              <w:rPr>
                <w:lang w:val="en-US"/>
              </w:rPr>
              <w:t>var b=7;</w:t>
            </w:r>
          </w:p>
          <w:p w:rsidR="00B85A51" w:rsidRPr="00B85A51" w:rsidRDefault="00D4596A" w:rsidP="00B85A51">
            <w:pPr>
              <w:rPr>
                <w:lang w:val="en-US"/>
              </w:rPr>
            </w:pPr>
            <w:r>
              <w:rPr>
                <w:lang w:val="en-US"/>
              </w:rPr>
              <w:t>b=a</w:t>
            </w:r>
            <w:r w:rsidR="00B85A51">
              <w:rPr>
                <w:lang w:val="en-US"/>
              </w:rPr>
              <w:t>;</w:t>
            </w:r>
          </w:p>
          <w:p w:rsidR="009C4A43" w:rsidRDefault="00B85A51" w:rsidP="00B85A51">
            <w:r>
              <w:t xml:space="preserve">1) </w:t>
            </w:r>
            <w:r w:rsidR="00D4596A">
              <w:rPr>
                <w:lang w:val="ru-RU"/>
              </w:rPr>
              <w:t>8</w:t>
            </w:r>
            <w:r>
              <w:t xml:space="preserve">;  2) </w:t>
            </w:r>
            <w:r w:rsidRPr="00B85A51">
              <w:rPr>
                <w:lang w:val="ru-RU"/>
              </w:rPr>
              <w:t>8</w:t>
            </w:r>
            <w:r w:rsidR="00D4596A">
              <w:rPr>
                <w:lang w:val="ru-RU"/>
              </w:rPr>
              <w:t>7</w:t>
            </w:r>
            <w:r>
              <w:t xml:space="preserve">;   3) </w:t>
            </w:r>
            <w:r w:rsidRPr="00B85A51">
              <w:rPr>
                <w:lang w:val="ru-RU"/>
              </w:rPr>
              <w:t>7</w:t>
            </w:r>
            <w:r>
              <w:t xml:space="preserve">;  4) </w:t>
            </w:r>
            <w:r>
              <w:rPr>
                <w:rFonts w:ascii="Times New Roman" w:hAnsi="Times New Roman" w:cs="Times New Roman"/>
              </w:rPr>
              <w:t>синтаксична помилка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9C4A43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7;</w:t>
            </w:r>
          </w:p>
          <w:p w:rsidR="00D4596A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2D60B9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2D60B9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2D60B9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>a</w:t>
            </w:r>
            <w:r w:rsidRPr="002D60B9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r w:rsidRPr="002D60B9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Default="009C4A43" w:rsidP="009C4A43">
            <w:r>
              <w:t xml:space="preserve">1) </w:t>
            </w:r>
            <w:r w:rsidR="00D50503" w:rsidRPr="00D50503">
              <w:rPr>
                <w:lang w:val="ru-RU"/>
              </w:rPr>
              <w:t xml:space="preserve"> </w:t>
            </w:r>
            <w:r w:rsidR="00D50503" w:rsidRPr="00D50503">
              <w:rPr>
                <w:rFonts w:ascii="Courier New" w:hAnsi="Courier New" w:cs="Courier New"/>
                <w:lang w:val="ru-RU"/>
              </w:rPr>
              <w:t>“</w:t>
            </w:r>
            <w:r w:rsidR="00D50503">
              <w:rPr>
                <w:lang w:val="ru-RU"/>
              </w:rPr>
              <w:t>12</w:t>
            </w:r>
            <w:r w:rsidR="00D50503" w:rsidRPr="00D50503">
              <w:rPr>
                <w:rFonts w:ascii="Courier New" w:hAnsi="Courier New" w:cs="Courier New"/>
                <w:lang w:val="ru-RU"/>
              </w:rPr>
              <w:t>”</w:t>
            </w:r>
            <w:r>
              <w:t xml:space="preserve">;  2) </w:t>
            </w:r>
            <w:r w:rsidR="00D4596A" w:rsidRPr="00D4596A">
              <w:rPr>
                <w:rFonts w:ascii="Courier New" w:hAnsi="Courier New" w:cs="Courier New"/>
                <w:lang w:val="ru-RU"/>
              </w:rPr>
              <w:t>“</w:t>
            </w:r>
            <w:r w:rsidR="00D4596A">
              <w:t>75</w:t>
            </w:r>
            <w:r w:rsidR="00D4596A" w:rsidRPr="00D4596A">
              <w:rPr>
                <w:lang w:val="ru-RU"/>
              </w:rPr>
              <w:t>”</w:t>
            </w:r>
            <w:r>
              <w:t xml:space="preserve">;   3) </w:t>
            </w:r>
            <w:r w:rsidR="00D4596A">
              <w:t>12</w:t>
            </w:r>
            <w:r>
              <w:t xml:space="preserve">;  4) </w:t>
            </w:r>
            <w:r w:rsidR="00D4596A"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D4596A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“7”;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>a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Default="00D4596A" w:rsidP="00D4596A"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D4596A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“7”;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 xml:space="preserve">a 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 xml:space="preserve"> +b</w:t>
            </w:r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Pr="009C4A43" w:rsidRDefault="00D4596A" w:rsidP="00D4596A">
            <w:pPr>
              <w:rPr>
                <w:b/>
              </w:rPr>
            </w:pPr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D50503" w:rsidTr="00BD790C">
        <w:tc>
          <w:tcPr>
            <w:tcW w:w="674" w:type="dxa"/>
          </w:tcPr>
          <w:p w:rsidR="00D50503" w:rsidRDefault="00D5050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50503" w:rsidRPr="00D4596A" w:rsidRDefault="00D50503" w:rsidP="00D50503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50503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7;</w:t>
            </w:r>
          </w:p>
          <w:p w:rsidR="00D50503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50503" w:rsidRPr="00D4596A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 xml:space="preserve">+a 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 xml:space="preserve"> +b</w:t>
            </w:r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D50503" w:rsidRPr="00D50503" w:rsidRDefault="00D50503" w:rsidP="00D50503">
            <w:pPr>
              <w:rPr>
                <w:lang w:val="ru-RU"/>
              </w:rPr>
            </w:pPr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D50503" w:rsidRPr="00582286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0135F9" w:rsidP="009C4A43">
            <w:r>
              <w:t>Який з операторів використовують для виведення повідомлення у діалоговому вікні?</w:t>
            </w:r>
          </w:p>
          <w:p w:rsidR="009C4A43" w:rsidRDefault="009C4A43" w:rsidP="000135F9">
            <w:r>
              <w:t xml:space="preserve">1) </w:t>
            </w:r>
            <w:r w:rsidR="000135F9">
              <w:rPr>
                <w:rFonts w:ascii="Courier New" w:hAnsi="Courier New" w:cs="Courier New"/>
                <w:lang w:val="en-US"/>
              </w:rPr>
              <w:t>alert</w:t>
            </w:r>
            <w:r>
              <w:t xml:space="preserve">;  2) </w:t>
            </w:r>
            <w:r w:rsidR="000135F9">
              <w:rPr>
                <w:rFonts w:ascii="Courier New" w:hAnsi="Courier New" w:cs="Courier New"/>
                <w:lang w:val="en-US"/>
              </w:rPr>
              <w:t>prompt</w:t>
            </w:r>
            <w:r w:rsidR="000135F9">
              <w:t xml:space="preserve">;   3) </w:t>
            </w:r>
            <w:r w:rsidR="000135F9">
              <w:rPr>
                <w:rFonts w:ascii="Courier New" w:hAnsi="Courier New" w:cs="Courier New"/>
                <w:lang w:val="en-US"/>
              </w:rPr>
              <w:t>vvod</w:t>
            </w:r>
            <w:r>
              <w:t xml:space="preserve">;  4)  </w:t>
            </w:r>
            <w:r w:rsidR="000135F9">
              <w:rPr>
                <w:lang w:val="en-US"/>
              </w:rPr>
              <w:t>printf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0135F9" w:rsidP="000135F9">
            <w:r>
              <w:t xml:space="preserve">Який з операторів використовують для </w:t>
            </w:r>
            <w:r>
              <w:rPr>
                <w:rFonts w:ascii="Times New Roman" w:hAnsi="Times New Roman" w:cs="Times New Roman"/>
              </w:rPr>
              <w:t xml:space="preserve">введення інформації від користувача </w:t>
            </w:r>
            <w:r>
              <w:t>у діалоговому вікні?</w:t>
            </w:r>
          </w:p>
          <w:p w:rsidR="009C4A43" w:rsidRDefault="000135F9" w:rsidP="000135F9">
            <w:r>
              <w:lastRenderedPageBreak/>
              <w:t xml:space="preserve">1)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>
              <w:t xml:space="preserve">;  2) </w:t>
            </w:r>
            <w:r>
              <w:rPr>
                <w:rFonts w:ascii="Courier New" w:hAnsi="Courier New" w:cs="Courier New"/>
                <w:lang w:val="en-US"/>
              </w:rPr>
              <w:t>prompt</w:t>
            </w:r>
            <w:r>
              <w:t xml:space="preserve">;   3) </w:t>
            </w:r>
            <w:r>
              <w:rPr>
                <w:rFonts w:ascii="Courier New" w:hAnsi="Courier New" w:cs="Courier New"/>
                <w:lang w:val="en-US"/>
              </w:rPr>
              <w:t>vvod</w:t>
            </w:r>
            <w:r>
              <w:t xml:space="preserve">;  4)  </w:t>
            </w:r>
            <w:r>
              <w:rPr>
                <w:lang w:val="en-US"/>
              </w:rPr>
              <w:t>printf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lastRenderedPageBreak/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2D60B9" w:rsidRDefault="005F4D88" w:rsidP="009C4A43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i</w:t>
            </w:r>
            <w:r w:rsidRPr="005F4D88">
              <w:rPr>
                <w:rFonts w:ascii="Courier New" w:hAnsi="Courier New" w:cs="Courier New"/>
                <w:lang w:val="en-US"/>
              </w:rPr>
              <w:t>f</w:t>
            </w:r>
            <w:r w:rsidRPr="002D60B9">
              <w:rPr>
                <w:rFonts w:ascii="Courier New" w:hAnsi="Courier New" w:cs="Courier New"/>
                <w:lang w:val="ru-RU"/>
              </w:rPr>
              <w:t xml:space="preserve"> 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D60B9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Pr="005F4D88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9C4A43" w:rsidP="009C4A43">
            <w:r>
              <w:t xml:space="preserve">1) </w:t>
            </w:r>
            <w:r w:rsidR="005F4D88">
              <w:t>умовного оператора</w:t>
            </w:r>
            <w:r>
              <w:t xml:space="preserve">;  2) </w:t>
            </w:r>
            <w:r w:rsidR="005F4D88">
              <w:t>циклу</w:t>
            </w:r>
            <w:r>
              <w:t xml:space="preserve">;   3) </w:t>
            </w:r>
            <w:r w:rsidR="005F4D88">
              <w:t>оператора вибору</w:t>
            </w:r>
            <w:r>
              <w:t xml:space="preserve">;  4)  </w:t>
            </w:r>
            <w:r w:rsidR="005F4D88">
              <w:t>вираз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i</w:t>
            </w:r>
            <w:r w:rsidRPr="005F4D88">
              <w:rPr>
                <w:rFonts w:ascii="Courier New" w:hAnsi="Courier New" w:cs="Courier New"/>
                <w:lang w:val="en-US"/>
              </w:rPr>
              <w:t>f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 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switch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 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F4D88" w:rsidRDefault="008D39C2" w:rsidP="005F4D88">
            <w: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for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for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частина ініціалізації</w:t>
            </w:r>
            <w:r>
              <w:rPr>
                <w:rFonts w:ascii="Courier New" w:hAnsi="Courier New" w:cs="Courier New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;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продовження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lang w:val="ru-RU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ітераційна частин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while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частина ініціалізації</w:t>
            </w:r>
            <w:r>
              <w:rPr>
                <w:rFonts w:ascii="Courier New" w:hAnsi="Courier New" w:cs="Courier New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;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продовження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lang w:val="ru-RU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ітераційна частин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</w:p>
          <w:p w:rsidR="009C4A43" w:rsidRPr="009C4A43" w:rsidRDefault="005F4D88" w:rsidP="005F4D88">
            <w:pPr>
              <w:rPr>
                <w:b/>
              </w:rPr>
            </w:pPr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5F4D88" w:rsidRDefault="005F4D88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or(var i=9;i&lt;12;i++)</w:t>
            </w:r>
          </w:p>
          <w:p w:rsidR="005F4D88" w:rsidRPr="002D60B9" w:rsidRDefault="005F4D88" w:rsidP="009C4A43">
            <w:pPr>
              <w:rPr>
                <w:rFonts w:ascii="Courier New" w:hAnsi="Courier New" w:cs="Courier New"/>
                <w:lang w:val="en-US"/>
              </w:rPr>
            </w:pPr>
            <w:r w:rsidRPr="002D60B9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D60B9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D60B9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9C4A43" w:rsidP="00254560">
            <w:r>
              <w:t xml:space="preserve">1) </w:t>
            </w:r>
            <w:r w:rsidR="005F4D88" w:rsidRPr="00254560">
              <w:rPr>
                <w:lang w:val="ru-RU"/>
              </w:rPr>
              <w:t>9</w:t>
            </w:r>
            <w:r>
              <w:t xml:space="preserve">;  2) </w:t>
            </w:r>
            <w:r w:rsidR="005F4D88" w:rsidRPr="00254560">
              <w:rPr>
                <w:lang w:val="ru-RU"/>
              </w:rPr>
              <w:t>12</w:t>
            </w:r>
            <w:r>
              <w:t xml:space="preserve">;   3) </w:t>
            </w:r>
            <w:r w:rsidR="00254560">
              <w:t>жодного разу</w:t>
            </w:r>
            <w:r>
              <w:t xml:space="preserve">;  4)  </w:t>
            </w:r>
            <w:r w:rsidR="00254560">
              <w:t>вираз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or(var i=12;</w:t>
            </w:r>
            <w:r w:rsidRPr="00254560">
              <w:rPr>
                <w:rFonts w:ascii="Courier New" w:hAnsi="Courier New" w:cs="Courier New"/>
                <w:lang w:val="en-US"/>
              </w:rPr>
              <w:t>i</w:t>
            </w:r>
            <w:r>
              <w:rPr>
                <w:rFonts w:ascii="Courier New" w:hAnsi="Courier New" w:cs="Courier New"/>
                <w:lang w:val="en-US"/>
              </w:rPr>
              <w:t>&gt;</w:t>
            </w:r>
            <w:r w:rsidRPr="00254560">
              <w:rPr>
                <w:rFonts w:ascii="Courier New" w:hAnsi="Courier New" w:cs="Courier New"/>
                <w:lang w:val="en-US"/>
              </w:rPr>
              <w:t>9</w:t>
            </w:r>
            <w:r>
              <w:rPr>
                <w:rFonts w:ascii="Courier New" w:hAnsi="Courier New" w:cs="Courier New"/>
                <w:lang w:val="en-US"/>
              </w:rPr>
              <w:t>;i++)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 w:rsidRPr="00254560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54560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54560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254560" w:rsidP="00254560">
            <w:r>
              <w:t xml:space="preserve">1) </w:t>
            </w:r>
            <w:r w:rsidRPr="00254560">
              <w:rPr>
                <w:lang w:val="ru-RU"/>
              </w:rPr>
              <w:t>9</w:t>
            </w:r>
            <w:r>
              <w:t xml:space="preserve">;  2) </w:t>
            </w:r>
            <w:r w:rsidRPr="00254560">
              <w:rPr>
                <w:lang w:val="ru-RU"/>
              </w:rPr>
              <w:t>12</w:t>
            </w:r>
            <w:r>
              <w:t>;   3) жодного раз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8D39C2" w:rsidP="009C4A43">
            <w:r>
              <w:t>3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or(var i=2;;i++)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 w:rsidRPr="00254560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54560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54560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254560" w:rsidP="00254560">
            <w:r>
              <w:t xml:space="preserve">1) </w:t>
            </w:r>
            <w:r w:rsidRPr="00254560">
              <w:rPr>
                <w:lang w:val="ru-RU"/>
              </w:rPr>
              <w:t>9</w:t>
            </w:r>
            <w:r>
              <w:t xml:space="preserve">;  2) </w:t>
            </w:r>
            <w:r w:rsidRPr="00254560">
              <w:rPr>
                <w:lang w:val="ru-RU"/>
              </w:rPr>
              <w:t>12</w:t>
            </w:r>
            <w:r>
              <w:t>;   3) жодного раз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8D39C2" w:rsidP="009C4A43">
            <w:pPr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i=1;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lastRenderedPageBreak/>
              <w:t>var s=1;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while(i&lt;3)</w:t>
            </w:r>
          </w:p>
          <w:p w:rsidR="00254560" w:rsidRPr="002D60B9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D60B9">
              <w:rPr>
                <w:rFonts w:ascii="Courier New" w:hAnsi="Courier New" w:cs="Courier New"/>
                <w:lang w:val="ru-RU"/>
              </w:rPr>
              <w:t>{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 w:rsidRPr="00254560">
              <w:rPr>
                <w:rFonts w:ascii="Courier New" w:hAnsi="Courier New" w:cs="Courier New"/>
                <w:lang w:val="ru-RU"/>
              </w:rPr>
              <w:t>+=</w:t>
            </w:r>
            <w:r>
              <w:rPr>
                <w:rFonts w:ascii="Courier New" w:hAnsi="Courier New" w:cs="Courier New"/>
                <w:lang w:val="en-US"/>
              </w:rPr>
              <w:t>i</w:t>
            </w:r>
            <w:r w:rsidRPr="00254560">
              <w:rPr>
                <w:rFonts w:ascii="Courier New" w:hAnsi="Courier New" w:cs="Courier New"/>
                <w:lang w:val="ru-RU"/>
              </w:rPr>
              <w:t>++;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>}</w:t>
            </w:r>
          </w:p>
          <w:p w:rsidR="009C4A43" w:rsidRDefault="00254560" w:rsidP="00AA4AF1">
            <w:r>
              <w:t xml:space="preserve">1) </w:t>
            </w:r>
            <w:r>
              <w:rPr>
                <w:lang w:val="ru-RU"/>
              </w:rPr>
              <w:t>3</w:t>
            </w:r>
            <w:r>
              <w:t xml:space="preserve">;  2) </w:t>
            </w:r>
            <w:r w:rsidR="00AA4AF1" w:rsidRPr="00AA4AF1">
              <w:rPr>
                <w:lang w:val="ru-RU"/>
              </w:rPr>
              <w:t>“</w:t>
            </w:r>
            <w:r w:rsidR="00AA4AF1">
              <w:rPr>
                <w:lang w:val="ru-RU"/>
              </w:rPr>
              <w:t>13</w:t>
            </w:r>
            <w:r w:rsidR="00AA4AF1" w:rsidRPr="00AA4AF1">
              <w:rPr>
                <w:lang w:val="ru-RU"/>
              </w:rPr>
              <w:t>”</w:t>
            </w:r>
            <w:r>
              <w:t xml:space="preserve">;   3) </w:t>
            </w:r>
            <w:r w:rsidR="00AA4AF1" w:rsidRPr="00AA4AF1">
              <w:rPr>
                <w:lang w:val="ru-RU"/>
              </w:rPr>
              <w:t>4</w:t>
            </w:r>
            <w:r>
              <w:t>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F43444" w:rsidRDefault="00F43444" w:rsidP="009C4A4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3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i=1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1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while(i&lt;3)</w:t>
            </w:r>
          </w:p>
          <w:p w:rsidR="00AA4AF1" w:rsidRPr="002D60B9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D60B9">
              <w:rPr>
                <w:rFonts w:ascii="Courier New" w:hAnsi="Courier New" w:cs="Courier New"/>
                <w:lang w:val="ru-RU"/>
              </w:rPr>
              <w:t>{</w:t>
            </w:r>
          </w:p>
          <w:p w:rsidR="00AA4AF1" w:rsidRPr="00254560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 w:rsidRPr="00254560">
              <w:rPr>
                <w:rFonts w:ascii="Courier New" w:hAnsi="Courier New" w:cs="Courier New"/>
                <w:lang w:val="ru-RU"/>
              </w:rPr>
              <w:t>+=</w:t>
            </w:r>
            <w:r w:rsidRPr="002D60B9">
              <w:rPr>
                <w:rFonts w:ascii="Courier New" w:hAnsi="Courier New" w:cs="Courier New"/>
                <w:lang w:val="ru-RU"/>
              </w:rPr>
              <w:t>++</w:t>
            </w:r>
            <w:r>
              <w:rPr>
                <w:rFonts w:ascii="Courier New" w:hAnsi="Courier New" w:cs="Courier New"/>
                <w:lang w:val="en-US"/>
              </w:rPr>
              <w:t>i</w:t>
            </w:r>
            <w:r w:rsidRPr="00254560">
              <w:rPr>
                <w:rFonts w:ascii="Courier New" w:hAnsi="Courier New" w:cs="Courier New"/>
                <w:lang w:val="ru-RU"/>
              </w:rPr>
              <w:t>;</w:t>
            </w:r>
          </w:p>
          <w:p w:rsidR="00AA4AF1" w:rsidRPr="00254560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>}</w:t>
            </w:r>
          </w:p>
          <w:p w:rsidR="009C4A43" w:rsidRDefault="00AA4AF1" w:rsidP="00AA4AF1">
            <w:r>
              <w:t xml:space="preserve">1) </w:t>
            </w:r>
            <w:r>
              <w:rPr>
                <w:lang w:val="ru-RU"/>
              </w:rPr>
              <w:t>3</w:t>
            </w:r>
            <w:r>
              <w:t xml:space="preserve">;  2) </w:t>
            </w:r>
            <w:r w:rsidRPr="00AA4AF1">
              <w:rPr>
                <w:lang w:val="ru-RU"/>
              </w:rPr>
              <w:t>“</w:t>
            </w:r>
            <w:r>
              <w:rPr>
                <w:lang w:val="ru-RU"/>
              </w:rPr>
              <w:t>13</w:t>
            </w:r>
            <w:r w:rsidRPr="00AA4AF1">
              <w:rPr>
                <w:lang w:val="ru-RU"/>
              </w:rPr>
              <w:t>”</w:t>
            </w:r>
            <w:r>
              <w:t xml:space="preserve">;   3) </w:t>
            </w:r>
            <w:r w:rsidRPr="00AA4AF1">
              <w:rPr>
                <w:lang w:val="ru-RU"/>
              </w:rPr>
              <w:t>4</w:t>
            </w:r>
            <w:r>
              <w:t>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F43444" w:rsidRDefault="00F43444" w:rsidP="009C4A4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)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a=9;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f(5);</w:t>
            </w:r>
          </w:p>
          <w:p w:rsidR="009C4A43" w:rsidRDefault="009C4A43" w:rsidP="009C4A43">
            <w:r>
              <w:t xml:space="preserve">1) </w:t>
            </w:r>
            <w:r w:rsidR="00AA4AF1">
              <w:rPr>
                <w:lang w:val="en-US"/>
              </w:rPr>
              <w:t xml:space="preserve"> 5</w:t>
            </w:r>
            <w:r>
              <w:t xml:space="preserve">;  2) </w:t>
            </w:r>
            <w:r w:rsidR="00AA4AF1">
              <w:rPr>
                <w:lang w:val="en-US"/>
              </w:rPr>
              <w:t>9</w:t>
            </w:r>
            <w:r>
              <w:t xml:space="preserve">;   3) </w:t>
            </w:r>
            <w:r w:rsidR="00AA4AF1">
              <w:rPr>
                <w:lang w:val="en-US"/>
              </w:rPr>
              <w:t>14</w:t>
            </w:r>
            <w:r>
              <w:t xml:space="preserve">;  4) </w:t>
            </w:r>
            <w:r w:rsidR="00AA4AF1">
              <w:rPr>
                <w:lang w:val="en-US"/>
              </w:rPr>
              <w:t>“95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8D39C2" w:rsidRDefault="008D39C2" w:rsidP="009C4A43">
            <w: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b=’9’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return b+a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f(5);</w:t>
            </w:r>
          </w:p>
          <w:p w:rsidR="009C4A43" w:rsidRDefault="00AA4AF1" w:rsidP="009C4A43">
            <w:r>
              <w:t xml:space="preserve">1) </w:t>
            </w:r>
            <w:r>
              <w:rPr>
                <w:lang w:val="en-US"/>
              </w:rPr>
              <w:t xml:space="preserve"> 5</w:t>
            </w:r>
            <w:r>
              <w:t xml:space="preserve">;  2) </w:t>
            </w:r>
            <w:r>
              <w:rPr>
                <w:lang w:val="en-US"/>
              </w:rPr>
              <w:t>9</w:t>
            </w:r>
            <w:r>
              <w:t xml:space="preserve">;   3) </w:t>
            </w:r>
            <w:r>
              <w:rPr>
                <w:lang w:val="en-US"/>
              </w:rPr>
              <w:t>14</w:t>
            </w:r>
            <w:r>
              <w:t xml:space="preserve">;  4) </w:t>
            </w:r>
            <w:r>
              <w:rPr>
                <w:lang w:val="en-US"/>
              </w:rPr>
              <w:t>“95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8D39C2" w:rsidRDefault="008D39C2" w:rsidP="009C4A43">
            <w: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е повідомлення буде виведено на екран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,g</w:t>
            </w:r>
            <w:r w:rsidR="007413FD">
              <w:rPr>
                <w:rFonts w:ascii="Courier New" w:hAnsi="Courier New" w:cs="Courier New"/>
                <w:lang w:val="en-US"/>
              </w:rPr>
              <w:t>,h</w:t>
            </w:r>
            <w:r>
              <w:rPr>
                <w:rFonts w:ascii="Courier New" w:hAnsi="Courier New" w:cs="Courier New"/>
                <w:lang w:val="en-US"/>
              </w:rPr>
              <w:t>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if(</w:t>
            </w:r>
            <w:r w:rsidR="007413FD">
              <w:rPr>
                <w:rFonts w:ascii="Courier New" w:hAnsi="Courier New" w:cs="Courier New"/>
                <w:lang w:val="en-US"/>
              </w:rPr>
              <w:t>a</w:t>
            </w:r>
            <w:r>
              <w:rPr>
                <w:rFonts w:ascii="Courier New" w:hAnsi="Courier New" w:cs="Courier New"/>
                <w:lang w:val="en-US"/>
              </w:rPr>
              <w:t>&gt;6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g(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else</w:t>
            </w:r>
          </w:p>
          <w:p w:rsidR="00AA4AF1" w:rsidRDefault="007413FD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h</w:t>
            </w:r>
            <w:r w:rsidR="00AA4AF1">
              <w:rPr>
                <w:rFonts w:ascii="Courier New" w:hAnsi="Courier New" w:cs="Courier New"/>
                <w:lang w:val="en-US"/>
              </w:rPr>
              <w:t>(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1(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alert(“111”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2(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alert(“222”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7413FD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(3,f1,f2);</w:t>
            </w:r>
          </w:p>
          <w:p w:rsidR="009C4A43" w:rsidRPr="009C4A43" w:rsidRDefault="009C4A43" w:rsidP="009C4A43">
            <w:pPr>
              <w:rPr>
                <w:b/>
              </w:rPr>
            </w:pPr>
            <w:r>
              <w:t xml:space="preserve">1) </w:t>
            </w:r>
            <w:r w:rsidR="00AA4AF1" w:rsidRPr="00FC275E">
              <w:rPr>
                <w:lang w:val="ru-RU"/>
              </w:rPr>
              <w:t xml:space="preserve"> </w:t>
            </w:r>
            <w:r w:rsidR="00AA4AF1" w:rsidRPr="00FC275E">
              <w:rPr>
                <w:rFonts w:ascii="Courier New" w:hAnsi="Courier New" w:cs="Courier New"/>
                <w:lang w:val="ru-RU"/>
              </w:rPr>
              <w:t>“111”</w:t>
            </w:r>
            <w:r>
              <w:t>;</w:t>
            </w:r>
            <w:r w:rsidR="00AA4AF1" w:rsidRPr="00FC275E">
              <w:rPr>
                <w:lang w:val="ru-RU"/>
              </w:rPr>
              <w:t xml:space="preserve"> </w:t>
            </w:r>
            <w:r>
              <w:t xml:space="preserve">  2) </w:t>
            </w:r>
            <w:r w:rsidR="00AA4AF1" w:rsidRPr="00FC275E">
              <w:rPr>
                <w:rFonts w:ascii="Courier New" w:hAnsi="Courier New" w:cs="Courier New"/>
                <w:lang w:val="ru-RU"/>
              </w:rPr>
              <w:t>“222”</w:t>
            </w:r>
            <w:r>
              <w:t>;   3)</w:t>
            </w:r>
            <w:r w:rsidR="00AA4AF1" w:rsidRPr="00FC275E">
              <w:rPr>
                <w:lang w:val="ru-RU"/>
              </w:rPr>
              <w:t xml:space="preserve"> </w:t>
            </w:r>
            <w:r w:rsidR="00AA4AF1" w:rsidRPr="00FC275E">
              <w:rPr>
                <w:rFonts w:ascii="Courier New" w:hAnsi="Courier New" w:cs="Courier New"/>
                <w:lang w:val="ru-RU"/>
              </w:rPr>
              <w:t>“</w:t>
            </w:r>
            <w:r w:rsidR="00AA4AF1">
              <w:rPr>
                <w:rFonts w:ascii="Courier New" w:hAnsi="Courier New" w:cs="Courier New"/>
                <w:lang w:val="en-US"/>
              </w:rPr>
              <w:t>f</w:t>
            </w:r>
            <w:r w:rsidR="00AA4AF1" w:rsidRPr="00FC275E">
              <w:rPr>
                <w:rFonts w:ascii="Courier New" w:hAnsi="Courier New" w:cs="Courier New"/>
                <w:lang w:val="ru-RU"/>
              </w:rPr>
              <w:t>1”</w:t>
            </w:r>
            <w:r>
              <w:t xml:space="preserve"> ;  4) </w:t>
            </w:r>
            <w:r w:rsidR="00AA4AF1" w:rsidRPr="00FC275E">
              <w:rPr>
                <w:rFonts w:ascii="Courier New" w:hAnsi="Courier New" w:cs="Courier New"/>
                <w:lang w:val="ru-RU"/>
              </w:rPr>
              <w:t>“</w:t>
            </w:r>
            <w:r w:rsidR="00AA4AF1">
              <w:rPr>
                <w:rFonts w:ascii="Courier New" w:hAnsi="Courier New" w:cs="Courier New"/>
                <w:lang w:val="en-US"/>
              </w:rPr>
              <w:t>f</w:t>
            </w:r>
            <w:r w:rsidR="00AA4AF1" w:rsidRPr="00FC275E">
              <w:rPr>
                <w:rFonts w:ascii="Courier New" w:hAnsi="Courier New" w:cs="Courier New"/>
                <w:lang w:val="ru-RU"/>
              </w:rPr>
              <w:t>2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8D39C2" w:rsidRDefault="008D39C2" w:rsidP="009C4A43">
            <w: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7413FD" w:rsidRDefault="007413FD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е повідомлення буде виведено на екран?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,g,h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if(a&gt;6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g(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else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h(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1(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lastRenderedPageBreak/>
              <w:t xml:space="preserve">  alert(“111”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2(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alert(“222”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Pr="00AA4AF1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(6,f1,f2);</w:t>
            </w:r>
          </w:p>
          <w:p w:rsidR="009C4A43" w:rsidRDefault="007413FD" w:rsidP="007413FD">
            <w:r>
              <w:t xml:space="preserve">1) </w:t>
            </w:r>
            <w:r w:rsidRPr="00FC275E">
              <w:rPr>
                <w:lang w:val="ru-RU"/>
              </w:rPr>
              <w:t xml:space="preserve"> </w:t>
            </w:r>
            <w:r w:rsidRPr="00FC275E">
              <w:rPr>
                <w:rFonts w:ascii="Courier New" w:hAnsi="Courier New" w:cs="Courier New"/>
                <w:lang w:val="ru-RU"/>
              </w:rPr>
              <w:t>“111”</w:t>
            </w:r>
            <w:r>
              <w:t>;</w:t>
            </w:r>
            <w:r w:rsidRPr="00FC275E">
              <w:rPr>
                <w:lang w:val="ru-RU"/>
              </w:rPr>
              <w:t xml:space="preserve"> </w:t>
            </w:r>
            <w:r>
              <w:t xml:space="preserve">  2) </w:t>
            </w:r>
            <w:r w:rsidRPr="00FC275E">
              <w:rPr>
                <w:rFonts w:ascii="Courier New" w:hAnsi="Courier New" w:cs="Courier New"/>
                <w:lang w:val="ru-RU"/>
              </w:rPr>
              <w:t>“222”</w:t>
            </w:r>
            <w:r>
              <w:t>;   3)</w:t>
            </w:r>
            <w:r w:rsidRPr="00FC275E">
              <w:rPr>
                <w:lang w:val="ru-RU"/>
              </w:rPr>
              <w:t xml:space="preserve"> </w:t>
            </w:r>
            <w:r w:rsidRPr="00FC275E">
              <w:rPr>
                <w:rFonts w:ascii="Courier New" w:hAnsi="Courier New" w:cs="Courier New"/>
                <w:lang w:val="ru-RU"/>
              </w:rPr>
              <w:t>“</w:t>
            </w:r>
            <w:r>
              <w:rPr>
                <w:rFonts w:ascii="Courier New" w:hAnsi="Courier New" w:cs="Courier New"/>
                <w:lang w:val="en-US"/>
              </w:rPr>
              <w:t>f</w:t>
            </w:r>
            <w:r w:rsidRPr="00FC275E">
              <w:rPr>
                <w:rFonts w:ascii="Courier New" w:hAnsi="Courier New" w:cs="Courier New"/>
                <w:lang w:val="ru-RU"/>
              </w:rPr>
              <w:t>1”</w:t>
            </w:r>
            <w:r>
              <w:t xml:space="preserve"> ;  4) </w:t>
            </w:r>
            <w:r w:rsidRPr="00FC275E">
              <w:rPr>
                <w:rFonts w:ascii="Courier New" w:hAnsi="Courier New" w:cs="Courier New"/>
                <w:lang w:val="ru-RU"/>
              </w:rPr>
              <w:t>“</w:t>
            </w:r>
            <w:r>
              <w:rPr>
                <w:rFonts w:ascii="Courier New" w:hAnsi="Courier New" w:cs="Courier New"/>
                <w:lang w:val="en-US"/>
              </w:rPr>
              <w:t>f</w:t>
            </w:r>
            <w:r w:rsidRPr="00FC275E">
              <w:rPr>
                <w:rFonts w:ascii="Courier New" w:hAnsi="Courier New" w:cs="Courier New"/>
                <w:lang w:val="ru-RU"/>
              </w:rPr>
              <w:t>2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8D39C2" w:rsidRDefault="008D39C2" w:rsidP="009C4A43">
            <w:r>
              <w:lastRenderedPageBreak/>
              <w:t>2</w:t>
            </w:r>
          </w:p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із наведених пунктів містять допустиму загальну форму лямбда-виразу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>
              <w:t>1) 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D60B9">
              <w:rPr>
                <w:lang w:val="ru-RU"/>
              </w:rPr>
              <w:t>;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>
              <w:t xml:space="preserve">2)  </w:t>
            </w:r>
            <w:r>
              <w:rPr>
                <w:lang w:val="en-US"/>
              </w:rPr>
              <w:t>lambda</w:t>
            </w:r>
            <w:r w:rsidRPr="002D60B9">
              <w:rPr>
                <w:lang w:val="ru-RU"/>
              </w:rPr>
              <w:t xml:space="preserve"> </w:t>
            </w:r>
            <w:r>
              <w:t>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D60B9">
              <w:rPr>
                <w:lang w:val="ru-RU"/>
              </w:rPr>
              <w:t>;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 w:rsidRPr="002D60B9">
              <w:rPr>
                <w:lang w:val="ru-RU"/>
              </w:rPr>
              <w:t>3)</w:t>
            </w:r>
            <w:r>
              <w:t xml:space="preserve"> 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13295">
              <w:rPr>
                <w:lang w:val="ru-RU"/>
              </w:rPr>
              <w:t xml:space="preserve">1; </w:t>
            </w:r>
            <w:r>
              <w:t>оператор</w:t>
            </w:r>
            <w:r>
              <w:rPr>
                <w:lang w:val="ru-RU"/>
              </w:rPr>
              <w:t>2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3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4;</w:t>
            </w:r>
          </w:p>
          <w:p w:rsidR="002D60B9" w:rsidRDefault="002D60B9" w:rsidP="002D60B9">
            <w:pPr>
              <w:rPr>
                <w:lang w:val="ru-RU"/>
              </w:rPr>
            </w:pPr>
            <w:r w:rsidRPr="002D60B9">
              <w:rPr>
                <w:lang w:val="ru-RU"/>
              </w:rPr>
              <w:t xml:space="preserve">4) </w:t>
            </w:r>
            <w:r>
              <w:t>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</w:t>
            </w:r>
            <w:r w:rsidRPr="00213295">
              <w:rPr>
                <w:lang w:val="ru-RU"/>
              </w:rPr>
              <w:t>{</w:t>
            </w:r>
            <w:r>
              <w:t>оператор</w:t>
            </w:r>
            <w:r w:rsidRPr="00213295">
              <w:rPr>
                <w:lang w:val="ru-RU"/>
              </w:rPr>
              <w:t xml:space="preserve">1; </w:t>
            </w:r>
            <w:r>
              <w:t>оператор</w:t>
            </w:r>
            <w:r>
              <w:rPr>
                <w:lang w:val="ru-RU"/>
              </w:rPr>
              <w:t>2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3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4</w:t>
            </w:r>
            <w:r w:rsidRPr="00213295">
              <w:rPr>
                <w:lang w:val="ru-RU"/>
              </w:rPr>
              <w:t>;</w:t>
            </w:r>
            <w:r w:rsidRPr="00926C13">
              <w:rPr>
                <w:lang w:val="ru-RU"/>
              </w:rPr>
              <w:t>….</w:t>
            </w:r>
            <w:r w:rsidRPr="00213295">
              <w:rPr>
                <w:lang w:val="ru-RU"/>
              </w:rPr>
              <w:t>}</w:t>
            </w:r>
            <w:r>
              <w:rPr>
                <w:lang w:val="ru-RU"/>
              </w:rPr>
              <w:t>;</w:t>
            </w:r>
          </w:p>
          <w:p w:rsidR="002D60B9" w:rsidRPr="002D60B9" w:rsidRDefault="002D60B9" w:rsidP="007413FD">
            <w:pPr>
              <w:rPr>
                <w:lang w:val="ru-RU"/>
              </w:rPr>
            </w:pPr>
            <w:r>
              <w:rPr>
                <w:lang w:val="ru-RU"/>
              </w:rPr>
              <w:t>5) немає правильної відповіді.</w:t>
            </w:r>
          </w:p>
        </w:tc>
        <w:tc>
          <w:tcPr>
            <w:tcW w:w="1122" w:type="dxa"/>
          </w:tcPr>
          <w:p w:rsidR="002D60B9" w:rsidRPr="002D60B9" w:rsidRDefault="002B5234" w:rsidP="009C4A43">
            <w:r>
              <w:t>1</w:t>
            </w:r>
          </w:p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із вказаних пунктів містить запис функції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a, b) {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+ b;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з використанням лямбда-виразу?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1)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lambda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, b =&gt; a + b;  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2)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lambda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, 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&gt; a + b;  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3)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(a, b) =&gt; a + b;  </w:t>
            </w:r>
          </w:p>
          <w:p w:rsidR="002D60B9" w:rsidRP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4)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 w:rsidRP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, b</w:t>
            </w:r>
            <w:r w:rsidRP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&gt; a + b.  </w:t>
            </w:r>
          </w:p>
        </w:tc>
        <w:tc>
          <w:tcPr>
            <w:tcW w:w="1122" w:type="dxa"/>
          </w:tcPr>
          <w:p w:rsidR="002D60B9" w:rsidRPr="002D60B9" w:rsidRDefault="002B5234" w:rsidP="009C4A43">
            <w:r>
              <w:t>3</w:t>
            </w:r>
          </w:p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результат </w:t>
            </w:r>
            <w:r w:rsidR="00BD790C">
              <w:rPr>
                <w:rFonts w:ascii="Times New Roman" w:hAnsi="Times New Roman" w:cs="Times New Roman"/>
              </w:rPr>
              <w:t>виконання</w:t>
            </w:r>
            <w:r>
              <w:rPr>
                <w:rFonts w:ascii="Times New Roman" w:hAnsi="Times New Roman" w:cs="Times New Roman"/>
              </w:rPr>
              <w:t xml:space="preserve"> вказаного фрагменту програми?</w:t>
            </w:r>
          </w:p>
          <w:p w:rsidR="002D60B9" w:rsidRDefault="002D60B9" w:rsidP="002D60B9">
            <w:pPr>
              <w:rPr>
                <w:rStyle w:val="HTML"/>
                <w:rFonts w:eastAsiaTheme="minorHAnsi"/>
              </w:rPr>
            </w:pPr>
            <w:r w:rsidRPr="00221FBA">
              <w:rPr>
                <w:rStyle w:val="HTML"/>
                <w:rFonts w:eastAsiaTheme="minorHAnsi"/>
              </w:rPr>
              <w:t>var arr = [1, 2, 15,36,305];</w:t>
            </w:r>
          </w:p>
          <w:p w:rsidR="002D60B9" w:rsidRPr="00221FBA" w:rsidRDefault="002D60B9" w:rsidP="002D60B9">
            <w:pPr>
              <w:rPr>
                <w:rStyle w:val="HTML"/>
                <w:rFonts w:eastAsiaTheme="minorHAnsi"/>
              </w:rPr>
            </w:pPr>
            <w:r w:rsidRPr="00221FBA">
              <w:rPr>
                <w:rStyle w:val="HTML"/>
                <w:rFonts w:eastAsiaTheme="minorHAnsi"/>
              </w:rPr>
              <w:t>arr.sort ();</w:t>
            </w:r>
          </w:p>
          <w:p w:rsidR="002D60B9" w:rsidRPr="00221FBA" w:rsidRDefault="002D60B9" w:rsidP="002D60B9">
            <w:pPr>
              <w:rPr>
                <w:rStyle w:val="HTML"/>
                <w:rFonts w:eastAsiaTheme="minorHAnsi"/>
              </w:rPr>
            </w:pPr>
            <w:r w:rsidRPr="00221FBA">
              <w:rPr>
                <w:rStyle w:val="HTML"/>
                <w:rFonts w:eastAsiaTheme="minorHAnsi"/>
              </w:rPr>
              <w:t xml:space="preserve">alert (arr); 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</w:p>
          <w:p w:rsidR="002D60B9" w:rsidRPr="004B5D45" w:rsidRDefault="002D60B9" w:rsidP="007413FD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4B5D45" w:rsidRPr="00221FBA">
              <w:rPr>
                <w:rStyle w:val="HTML"/>
                <w:rFonts w:eastAsiaTheme="minorHAnsi"/>
              </w:rPr>
              <w:t>1,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2,</w:t>
            </w:r>
            <w:r w:rsidR="004B5D45" w:rsidRPr="00221FBA">
              <w:rPr>
                <w:rStyle w:val="HTML"/>
                <w:rFonts w:eastAsiaTheme="minorHAnsi"/>
              </w:rPr>
              <w:t xml:space="preserve"> 15, </w:t>
            </w:r>
            <w:r w:rsidR="004B5D45">
              <w:rPr>
                <w:rStyle w:val="HTML"/>
                <w:rFonts w:eastAsiaTheme="minorHAnsi"/>
                <w:lang w:val="en-US"/>
              </w:rPr>
              <w:t>36</w:t>
            </w:r>
            <w:r w:rsidR="004B5D45" w:rsidRPr="00221FBA">
              <w:rPr>
                <w:rStyle w:val="HTML"/>
                <w:rFonts w:eastAsiaTheme="minorHAnsi"/>
              </w:rPr>
              <w:t>, 305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;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)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="004B5D45">
              <w:rPr>
                <w:rStyle w:val="HTML"/>
                <w:rFonts w:eastAsiaTheme="minorHAnsi"/>
              </w:rPr>
              <w:t>306</w:t>
            </w:r>
            <w:r w:rsidR="004B5D45" w:rsidRPr="00221FBA">
              <w:rPr>
                <w:rStyle w:val="HTML"/>
                <w:rFonts w:eastAsiaTheme="minorHAnsi"/>
              </w:rPr>
              <w:t>,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36, 15, 2, 1 ;</w:t>
            </w:r>
          </w:p>
          <w:p w:rsidR="002D60B9" w:rsidRDefault="002D60B9" w:rsidP="002D60B9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3) 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 15, 2, 305, 36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;</w:t>
            </w:r>
          </w:p>
          <w:p w:rsidR="00BD790C" w:rsidRPr="00BD790C" w:rsidRDefault="00BD790C" w:rsidP="002D60B9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>
              <w:rPr>
                <w:rStyle w:val="HTML"/>
                <w:rFonts w:eastAsiaTheme="minorHAnsi"/>
                <w:lang w:val="en-US"/>
              </w:rPr>
              <w:t>, 15, 305, 36 ;</w:t>
            </w:r>
          </w:p>
          <w:p w:rsidR="002D60B9" w:rsidRPr="004B5D45" w:rsidRDefault="00BD790C" w:rsidP="007413FD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B5D45"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2D60B9" w:rsidRDefault="002B5234" w:rsidP="009C4A43">
            <w:r>
              <w:t>3</w:t>
            </w:r>
          </w:p>
        </w:tc>
      </w:tr>
      <w:tr w:rsidR="004B5D45" w:rsidTr="00BD790C">
        <w:tc>
          <w:tcPr>
            <w:tcW w:w="674" w:type="dxa"/>
          </w:tcPr>
          <w:p w:rsidR="004B5D45" w:rsidRDefault="004B5D45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 w:rsidR="0083796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rr = [1,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5, 36, 305]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.sort((a, b) =&gt; a % 10 - b % 10)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21FBA">
              <w:rPr>
                <w:rStyle w:val="HTML"/>
                <w:rFonts w:eastAsiaTheme="minorHAnsi"/>
              </w:rPr>
              <w:t>alert (arr);</w:t>
            </w:r>
          </w:p>
          <w:p w:rsidR="00BD790C" w:rsidRPr="00582286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582286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582286">
              <w:rPr>
                <w:rStyle w:val="HTML"/>
                <w:rFonts w:eastAsiaTheme="minorHAnsi"/>
              </w:rPr>
              <w:t xml:space="preserve"> 2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582286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582286">
              <w:rPr>
                <w:rStyle w:val="HTML"/>
                <w:rFonts w:eastAsiaTheme="minorHAnsi"/>
              </w:rPr>
              <w:t xml:space="preserve"> ;</w:t>
            </w:r>
          </w:p>
          <w:p w:rsidR="00BD790C" w:rsidRPr="00582286" w:rsidRDefault="00BD790C" w:rsidP="00BD790C">
            <w:pPr>
              <w:rPr>
                <w:rFonts w:ascii="Times New Roman" w:hAnsi="Times New Roman" w:cs="Times New Roman"/>
              </w:rPr>
            </w:pPr>
            <w:r w:rsidRPr="00582286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582286">
              <w:rPr>
                <w:rStyle w:val="HTML"/>
                <w:rFonts w:eastAsiaTheme="minorHAnsi"/>
              </w:rPr>
              <w:t xml:space="preserve"> 36, 15, 2, 1 ;</w:t>
            </w:r>
          </w:p>
          <w:p w:rsidR="00BD790C" w:rsidRPr="00582286" w:rsidRDefault="00BD790C" w:rsidP="00BD790C">
            <w:pPr>
              <w:rPr>
                <w:rStyle w:val="HTML"/>
                <w:rFonts w:eastAsiaTheme="minorHAnsi"/>
              </w:rPr>
            </w:pPr>
            <w:r w:rsidRPr="00582286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, 305, 36</w:t>
            </w:r>
            <w:r w:rsidRPr="00582286">
              <w:rPr>
                <w:rStyle w:val="HTML"/>
                <w:rFonts w:eastAsiaTheme="minorHAnsi"/>
              </w:rPr>
              <w:t xml:space="preserve"> ;</w:t>
            </w:r>
          </w:p>
          <w:p w:rsidR="00BD790C" w:rsidRPr="00582286" w:rsidRDefault="00BD790C" w:rsidP="00BD790C">
            <w:pPr>
              <w:rPr>
                <w:rStyle w:val="HTML"/>
                <w:rFonts w:eastAsiaTheme="minorHAnsi"/>
              </w:rPr>
            </w:pPr>
            <w:r w:rsidRPr="00582286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82286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 w:rsidRPr="00582286">
              <w:rPr>
                <w:rStyle w:val="HTML"/>
                <w:rFonts w:eastAsiaTheme="minorHAnsi"/>
              </w:rPr>
              <w:t>, 15, 305, 36 ;</w:t>
            </w:r>
          </w:p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 w:rsidRPr="00582286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4B5D45" w:rsidRPr="00582286" w:rsidRDefault="002B5234" w:rsidP="009C4A43">
            <w:r>
              <w:t>4</w:t>
            </w:r>
          </w:p>
        </w:tc>
      </w:tr>
      <w:tr w:rsidR="00BD790C" w:rsidTr="00BD790C">
        <w:tc>
          <w:tcPr>
            <w:tcW w:w="674" w:type="dxa"/>
          </w:tcPr>
          <w:p w:rsidR="00BD790C" w:rsidRDefault="00BD790C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 w:rsidR="00673F4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rr = [1,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5, 36, 305];</w:t>
            </w:r>
          </w:p>
          <w:p w:rsidR="00BD790C" w:rsidRPr="00BD790C" w:rsidRDefault="00BD790C" w:rsidP="00BD790C">
            <w:pPr>
              <w:rPr>
                <w:lang w:val="en-US"/>
              </w:rPr>
            </w:pPr>
            <w:r>
              <w:rPr>
                <w:lang w:val="en-US"/>
              </w:rPr>
              <w:t>arr</w:t>
            </w:r>
            <w:r w:rsidRPr="00031A0F">
              <w:t>.</w:t>
            </w:r>
            <w:r>
              <w:rPr>
                <w:lang w:val="en-US"/>
              </w:rPr>
              <w:t>sort</w:t>
            </w:r>
            <w:r w:rsidRPr="00031A0F">
              <w:t>( (</w:t>
            </w:r>
            <w:r>
              <w:rPr>
                <w:lang w:val="en-US"/>
              </w:rPr>
              <w:t>a</w:t>
            </w:r>
            <w:r w:rsidRPr="00031A0F">
              <w:t>,</w:t>
            </w:r>
            <w:r>
              <w:rPr>
                <w:lang w:val="en-US"/>
              </w:rPr>
              <w:t>b</w:t>
            </w:r>
            <w:r w:rsidRPr="00031A0F">
              <w:t xml:space="preserve">) =&gt; </w:t>
            </w:r>
            <w:r>
              <w:rPr>
                <w:lang w:val="en-US"/>
              </w:rPr>
              <w:t>b-a</w:t>
            </w:r>
            <w:r w:rsidRPr="00031A0F">
              <w:t>)</w:t>
            </w:r>
            <w:r>
              <w:rPr>
                <w:lang w:val="en-US"/>
              </w:rPr>
              <w:t>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21FBA">
              <w:rPr>
                <w:rStyle w:val="HTML"/>
                <w:rFonts w:eastAsiaTheme="minorHAnsi"/>
              </w:rPr>
              <w:t>alert (arr);</w:t>
            </w:r>
          </w:p>
          <w:p w:rsidR="00BD790C" w:rsidRPr="00BD790C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BD790C">
              <w:rPr>
                <w:rStyle w:val="HTML"/>
                <w:rFonts w:eastAsiaTheme="minorHAnsi"/>
              </w:rPr>
              <w:t xml:space="preserve"> 2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BD790C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BD790C">
              <w:rPr>
                <w:rStyle w:val="HTML"/>
                <w:rFonts w:eastAsiaTheme="minorHAnsi"/>
              </w:rPr>
              <w:t xml:space="preserve"> 36, 15, 2, 1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, 305, 36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 w:rsidRPr="00BD790C">
              <w:rPr>
                <w:rStyle w:val="HTML"/>
                <w:rFonts w:eastAsiaTheme="minorHAnsi"/>
              </w:rPr>
              <w:t>, 15, 305, 36 ;</w:t>
            </w:r>
          </w:p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BD790C" w:rsidRPr="002B5234" w:rsidRDefault="002B5234" w:rsidP="00BD790C">
            <w:r>
              <w:t>5</w:t>
            </w:r>
          </w:p>
        </w:tc>
      </w:tr>
      <w:tr w:rsidR="00BD790C" w:rsidTr="00BD790C">
        <w:tc>
          <w:tcPr>
            <w:tcW w:w="674" w:type="dxa"/>
          </w:tcPr>
          <w:p w:rsidR="00BD790C" w:rsidRDefault="00BD790C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-4, 8, -3, 5];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a.forEach((x, i, arr) =&gt; {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lt; 0) a[i] = x * x;   })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Style w:val="HTML"/>
                <w:rFonts w:eastAsiaTheme="minorHAnsi"/>
              </w:rPr>
              <w:t>alert (a</w:t>
            </w:r>
            <w:r w:rsidRPr="00221FBA">
              <w:rPr>
                <w:rStyle w:val="HTML"/>
                <w:rFonts w:eastAsiaTheme="minorHAnsi"/>
              </w:rPr>
              <w:t>);</w:t>
            </w:r>
          </w:p>
          <w:p w:rsidR="00BD790C" w:rsidRPr="00BD790C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-4, 8, -3, 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 xml:space="preserve">2) 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16, 64, 9, 2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 xml:space="preserve">3) </w:t>
            </w:r>
            <w:r w:rsidR="00E54387">
              <w:rPr>
                <w:rFonts w:ascii="Times New Roman" w:hAnsi="Times New Roman" w:cs="Times New Roman"/>
              </w:rPr>
              <w:t xml:space="preserve">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-4, 64, -3, 2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E54387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BD790C" w:rsidRPr="00BD790C">
              <w:rPr>
                <w:rFonts w:ascii="Times New Roman" w:hAnsi="Times New Roman" w:cs="Times New Roman"/>
              </w:rPr>
              <w:t>)</w:t>
            </w:r>
            <w:r w:rsidR="00BD790C">
              <w:rPr>
                <w:rFonts w:ascii="Times New Roman" w:hAnsi="Times New Roman" w:cs="Times New Roman"/>
              </w:rPr>
              <w:t xml:space="preserve"> </w:t>
            </w:r>
            <w:r w:rsidR="00BD790C"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BD790C" w:rsidRPr="00E54387" w:rsidRDefault="002B5234" w:rsidP="00BD790C">
            <w:r>
              <w:t>4</w:t>
            </w:r>
          </w:p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E54387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</w:t>
            </w:r>
            <w:r w:rsidR="00837968">
              <w:rPr>
                <w:rFonts w:ascii="Times New Roman" w:hAnsi="Times New Roman" w:cs="Times New Roman"/>
              </w:rPr>
              <w:t>г</w:t>
            </w:r>
            <w:r>
              <w:rPr>
                <w:rFonts w:ascii="Times New Roman" w:hAnsi="Times New Roman" w:cs="Times New Roman"/>
              </w:rPr>
              <w:t>рами?</w:t>
            </w:r>
          </w:p>
          <w:p w:rsidR="00E54387" w:rsidRP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 xml:space="preserve">var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=[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20,3,23,920,201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.filter((x,i,arr)=&gt;x&gt;100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E5438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lert (</w:t>
            </w:r>
            <w:r w:rsid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t</w:t>
            </w:r>
            <w:r w:rsidRPr="00E5438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) 120,3,23,920,201 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) 3,23 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3) 120, 23, 920 ;</w:t>
            </w:r>
          </w:p>
          <w:p w:rsidR="00E54387" w:rsidRP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4)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E54387" w:rsidRDefault="002B5234" w:rsidP="00BD790C">
            <w:r>
              <w:t>4</w:t>
            </w:r>
          </w:p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із перерахованих тверджень є істинними стосовно вказаного фрагмента програми в процесі його виконання?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.filter((x,i,arr)=&gt;x&gt;100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</w:t>
            </w:r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параметр </w:t>
            </w:r>
            <w:r w:rsidRPr="00E54387">
              <w:rPr>
                <w:rFonts w:ascii="Times New Roman" w:hAnsi="Times New Roman" w:cs="Times New Roman"/>
                <w:color w:val="000000"/>
                <w:sz w:val="19"/>
                <w:szCs w:val="19"/>
                <w:bdr w:val="single" w:sz="4" w:space="0" w:color="auto"/>
              </w:rPr>
              <w:t>x</w:t>
            </w:r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иймає адресу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) параметр </w:t>
            </w:r>
            <w:r w:rsidRPr="00E54387">
              <w:rPr>
                <w:rFonts w:ascii="Courier New" w:hAnsi="Courier New" w:cs="Courier New"/>
                <w:color w:val="000000"/>
                <w:sz w:val="19"/>
                <w:szCs w:val="19"/>
                <w:bdr w:val="single" w:sz="4" w:space="0" w:color="auto"/>
              </w:rPr>
              <w:t>x</w:t>
            </w:r>
            <w:r>
              <w:rPr>
                <w:rFonts w:ascii="Times New Roman" w:hAnsi="Times New Roman" w:cs="Times New Roman"/>
              </w:rPr>
              <w:t xml:space="preserve"> приймає</w:t>
            </w:r>
            <w:r w:rsidR="00837968">
              <w:rPr>
                <w:rFonts w:ascii="Times New Roman" w:hAnsi="Times New Roman" w:cs="Times New Roman"/>
              </w:rPr>
              <w:t xml:space="preserve"> тільки</w:t>
            </w:r>
            <w:r>
              <w:rPr>
                <w:rFonts w:ascii="Times New Roman" w:hAnsi="Times New Roman" w:cs="Times New Roman"/>
              </w:rPr>
              <w:t xml:space="preserve"> значення першого елемента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</w:rPr>
              <w:t>і</w:t>
            </w:r>
            <w:r>
              <w:rPr>
                <w:rFonts w:ascii="Times New Roman" w:hAnsi="Times New Roman" w:cs="Times New Roman"/>
              </w:rPr>
              <w:t xml:space="preserve"> приймає адресу і-го елемента;</w:t>
            </w:r>
          </w:p>
          <w:p w:rsidR="00E54387" w:rsidRP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</w:rPr>
              <w:t>і</w:t>
            </w:r>
            <w:r>
              <w:rPr>
                <w:rFonts w:ascii="Times New Roman" w:hAnsi="Times New Roman" w:cs="Times New Roman"/>
              </w:rPr>
              <w:t xml:space="preserve"> приймає номер поточного елемента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  <w:lang w:val="en-US"/>
              </w:rPr>
              <w:t>arr</w:t>
            </w:r>
            <w:r>
              <w:rPr>
                <w:rFonts w:ascii="Times New Roman" w:hAnsi="Times New Roman" w:cs="Times New Roman"/>
              </w:rPr>
              <w:t xml:space="preserve"> є копією масиву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  <w:lang w:val="en-US"/>
              </w:rPr>
              <w:t>arr</w:t>
            </w:r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містить однакове значення зі змінною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E54387" w:rsidRP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) немає правильної відповіді.</w:t>
            </w:r>
          </w:p>
        </w:tc>
        <w:tc>
          <w:tcPr>
            <w:tcW w:w="1122" w:type="dxa"/>
          </w:tcPr>
          <w:p w:rsidR="00E54387" w:rsidRDefault="002B5234" w:rsidP="00BD790C">
            <w:r>
              <w:t>4,5</w:t>
            </w:r>
          </w:p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693156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а програми</w:t>
            </w:r>
          </w:p>
          <w:p w:rsidR="00693156" w:rsidRPr="00693156" w:rsidRDefault="00693156" w:rsidP="0069315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rr = [1, 20, 15, 36, 305];</w:t>
            </w:r>
          </w:p>
          <w:p w:rsidR="00693156" w:rsidRDefault="00693156" w:rsidP="00693156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map((x,i)=&gt;x+i);</w:t>
            </w:r>
          </w:p>
          <w:p w:rsidR="00693156" w:rsidRDefault="00693156" w:rsidP="00693156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alert(</w:t>
            </w:r>
            <w:r w:rsidR="009B585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t</w:t>
            </w:r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93156" w:rsidRPr="008D39C2" w:rsidRDefault="00693156" w:rsidP="00693156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8D39C2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8D39C2">
              <w:rPr>
                <w:rStyle w:val="HTML"/>
                <w:rFonts w:eastAsiaTheme="minorHAnsi"/>
              </w:rPr>
              <w:t xml:space="preserve"> 2</w:t>
            </w:r>
            <w:r w:rsidR="00291FF2">
              <w:rPr>
                <w:rStyle w:val="HTML"/>
                <w:rFonts w:eastAsiaTheme="minorHAnsi"/>
              </w:rPr>
              <w:t>0</w:t>
            </w:r>
            <w:r w:rsidRPr="008D39C2">
              <w:rPr>
                <w:rStyle w:val="HTML"/>
                <w:rFonts w:eastAsiaTheme="minorHAnsi"/>
              </w:rPr>
              <w:t>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8D39C2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8D39C2">
              <w:rPr>
                <w:rStyle w:val="HTML"/>
                <w:rFonts w:eastAsiaTheme="minorHAnsi"/>
              </w:rPr>
              <w:t xml:space="preserve"> ;</w:t>
            </w:r>
          </w:p>
          <w:p w:rsidR="00693156" w:rsidRPr="008D39C2" w:rsidRDefault="00693156" w:rsidP="00693156">
            <w:pPr>
              <w:rPr>
                <w:rFonts w:ascii="Times New Roman" w:hAnsi="Times New Roman" w:cs="Times New Roman"/>
              </w:rPr>
            </w:pPr>
            <w:r w:rsidRPr="008D39C2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8D39C2">
              <w:rPr>
                <w:rStyle w:val="HTML"/>
                <w:rFonts w:eastAsiaTheme="minorHAnsi"/>
              </w:rPr>
              <w:t xml:space="preserve"> 36, 15, 2</w:t>
            </w:r>
            <w:r w:rsidR="00291FF2">
              <w:rPr>
                <w:rStyle w:val="HTML"/>
                <w:rFonts w:eastAsiaTheme="minorHAnsi"/>
              </w:rPr>
              <w:t>0</w:t>
            </w:r>
            <w:r w:rsidRPr="008D39C2">
              <w:rPr>
                <w:rStyle w:val="HTML"/>
                <w:rFonts w:eastAsiaTheme="minorHAnsi"/>
              </w:rPr>
              <w:t>, 1 ;</w:t>
            </w:r>
          </w:p>
          <w:p w:rsidR="00693156" w:rsidRPr="008D39C2" w:rsidRDefault="00693156" w:rsidP="00693156">
            <w:pPr>
              <w:rPr>
                <w:rStyle w:val="HTML"/>
                <w:rFonts w:eastAsiaTheme="minorHAnsi"/>
              </w:rPr>
            </w:pPr>
            <w:r w:rsidRPr="008D39C2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</w:t>
            </w:r>
            <w:r w:rsidR="00291FF2">
              <w:rPr>
                <w:rStyle w:val="HTML"/>
                <w:rFonts w:eastAsiaTheme="minorHAnsi"/>
              </w:rPr>
              <w:t>0</w:t>
            </w:r>
            <w:r w:rsidRPr="00221FBA">
              <w:rPr>
                <w:rStyle w:val="HTML"/>
                <w:rFonts w:eastAsiaTheme="minorHAnsi"/>
              </w:rPr>
              <w:t>, 305, 36</w:t>
            </w:r>
            <w:r w:rsidRPr="008D39C2">
              <w:rPr>
                <w:rStyle w:val="HTML"/>
                <w:rFonts w:eastAsiaTheme="minorHAnsi"/>
              </w:rPr>
              <w:t xml:space="preserve"> ;</w:t>
            </w:r>
          </w:p>
          <w:p w:rsidR="00693156" w:rsidRPr="008D39C2" w:rsidRDefault="00693156" w:rsidP="00693156">
            <w:pPr>
              <w:rPr>
                <w:rStyle w:val="HTML"/>
                <w:rFonts w:eastAsiaTheme="minorHAnsi"/>
              </w:rPr>
            </w:pPr>
            <w:r w:rsidRPr="008D39C2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D39C2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1</w:t>
            </w:r>
            <w:r w:rsidRPr="008D39C2">
              <w:rPr>
                <w:rStyle w:val="HTML"/>
                <w:rFonts w:eastAsiaTheme="minorHAnsi"/>
              </w:rPr>
              <w:t>, 18, 40, 310 ;</w:t>
            </w:r>
          </w:p>
          <w:p w:rsidR="00693156" w:rsidRPr="00693156" w:rsidRDefault="00693156" w:rsidP="00E54387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D39C2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E54387" w:rsidRDefault="002B5234" w:rsidP="00BD790C">
            <w:r>
              <w:t>5</w:t>
            </w:r>
          </w:p>
        </w:tc>
      </w:tr>
      <w:tr w:rsidR="00B048D4" w:rsidTr="00BD790C">
        <w:tc>
          <w:tcPr>
            <w:tcW w:w="674" w:type="dxa"/>
          </w:tcPr>
          <w:p w:rsidR="00B048D4" w:rsidRDefault="00B048D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048D4" w:rsidRPr="00B048D4" w:rsidRDefault="00B048D4" w:rsidP="00B048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</w:t>
            </w:r>
            <w:r w:rsidRPr="00B048D4">
              <w:rPr>
                <w:rFonts w:ascii="Times New Roman" w:hAnsi="Times New Roman" w:cs="Times New Roman"/>
                <w:lang w:val="ru-RU"/>
              </w:rPr>
              <w:t xml:space="preserve">значення змінної </w:t>
            </w:r>
            <w:r w:rsidRPr="00B048D4">
              <w:rPr>
                <w:rFonts w:ascii="Courier New" w:hAnsi="Courier New" w:cs="Courier New"/>
                <w:bdr w:val="single" w:sz="4" w:space="0" w:color="auto"/>
                <w:lang w:val="en-US"/>
              </w:rPr>
              <w:t>t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B048D4" w:rsidRPr="00693156" w:rsidRDefault="00B048D4" w:rsidP="00B048D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rr = [1, 20, 15, 36, 305];</w:t>
            </w:r>
          </w:p>
          <w:p w:rsidR="00B048D4" w:rsidRDefault="00B048D4" w:rsidP="00B048D4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ever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x,i)=&gt;x&gt;i)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tru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als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Default="00B048D4" w:rsidP="00B048D4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r>
              <w:rPr>
                <w:rFonts w:ascii="Courier New" w:hAnsi="Courier New" w:cs="Courier New"/>
                <w:lang w:val="en-US"/>
              </w:rPr>
              <w:t>udefined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) вказаний фрагмент містить помилку;</w:t>
            </w:r>
          </w:p>
          <w:p w:rsidR="00B048D4" w:rsidRPr="00B048D4" w:rsidRDefault="00B048D4" w:rsidP="00B048D4">
            <w:pPr>
              <w:tabs>
                <w:tab w:val="left" w:pos="2560"/>
              </w:tabs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5) </w:t>
            </w:r>
            <w:r>
              <w:rPr>
                <w:rFonts w:ascii="Courier New" w:hAnsi="Courier New" w:cs="Courier New"/>
              </w:rPr>
              <w:t>немає правильної відповіді.</w:t>
            </w:r>
            <w:r>
              <w:rPr>
                <w:rFonts w:ascii="Courier New" w:hAnsi="Courier New" w:cs="Courier New"/>
              </w:rPr>
              <w:tab/>
            </w:r>
          </w:p>
        </w:tc>
        <w:tc>
          <w:tcPr>
            <w:tcW w:w="1122" w:type="dxa"/>
          </w:tcPr>
          <w:p w:rsidR="00B048D4" w:rsidRDefault="004843AD" w:rsidP="00BD790C">
            <w:r>
              <w:t>1</w:t>
            </w:r>
          </w:p>
        </w:tc>
      </w:tr>
      <w:tr w:rsidR="00C57C02" w:rsidTr="00BD790C">
        <w:tc>
          <w:tcPr>
            <w:tcW w:w="674" w:type="dxa"/>
          </w:tcPr>
          <w:p w:rsidR="00C57C02" w:rsidRDefault="00C57C02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C57C02" w:rsidRPr="00B048D4" w:rsidRDefault="00C57C02" w:rsidP="00C57C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</w:t>
            </w:r>
            <w:r w:rsidRPr="00B048D4">
              <w:rPr>
                <w:rFonts w:ascii="Times New Roman" w:hAnsi="Times New Roman" w:cs="Times New Roman"/>
                <w:lang w:val="ru-RU"/>
              </w:rPr>
              <w:t xml:space="preserve">значення змінної </w:t>
            </w:r>
            <w:r w:rsidRPr="00B048D4">
              <w:rPr>
                <w:rFonts w:ascii="Courier New" w:hAnsi="Courier New" w:cs="Courier New"/>
                <w:bdr w:val="single" w:sz="4" w:space="0" w:color="auto"/>
                <w:lang w:val="en-US"/>
              </w:rPr>
              <w:t>t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C57C02" w:rsidRPr="00693156" w:rsidRDefault="00C57C02" w:rsidP="00C57C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rr = [1, 20, 15, 36, 305];</w:t>
            </w:r>
          </w:p>
          <w:p w:rsidR="00C57C02" w:rsidRDefault="00C57C02" w:rsidP="00C57C02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om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x,i)=&gt;x&gt;i)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tru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als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Default="00C57C02" w:rsidP="00C57C02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r>
              <w:rPr>
                <w:rFonts w:ascii="Courier New" w:hAnsi="Courier New" w:cs="Courier New"/>
                <w:lang w:val="en-US"/>
              </w:rPr>
              <w:t>udefined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) вказаний фрагмент містить помилку;</w:t>
            </w:r>
          </w:p>
          <w:p w:rsidR="00C57C02" w:rsidRDefault="00C57C02" w:rsidP="00C57C02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5) </w:t>
            </w:r>
            <w:r>
              <w:rPr>
                <w:rFonts w:ascii="Courier New" w:hAnsi="Courier New" w:cs="Courier New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C57C02" w:rsidRPr="004843AD" w:rsidRDefault="004843AD" w:rsidP="00BD790C">
            <w:r>
              <w:t>1</w:t>
            </w:r>
          </w:p>
        </w:tc>
      </w:tr>
      <w:tr w:rsidR="00B048D4" w:rsidTr="00BD790C">
        <w:tc>
          <w:tcPr>
            <w:tcW w:w="674" w:type="dxa"/>
          </w:tcPr>
          <w:p w:rsidR="00B048D4" w:rsidRDefault="00B048D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048D4" w:rsidRDefault="00B048D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з вказаних методів масивів повертають як результат новий масив?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map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ilter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r>
              <w:rPr>
                <w:rFonts w:ascii="Courier New" w:hAnsi="Courier New" w:cs="Courier New"/>
                <w:lang w:val="en-US"/>
              </w:rPr>
              <w:t>forEach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4) </w:t>
            </w:r>
            <w:r>
              <w:rPr>
                <w:rFonts w:ascii="Courier New" w:hAnsi="Courier New" w:cs="Courier New"/>
                <w:lang w:val="en-US"/>
              </w:rPr>
              <w:t>every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Default="00B048D4" w:rsidP="00E54387">
            <w:pPr>
              <w:rPr>
                <w:rFonts w:ascii="Courier New" w:hAnsi="Courier New" w:cs="Courier New"/>
                <w:lang w:val="en-US"/>
              </w:rPr>
            </w:pPr>
            <w:r w:rsidRPr="00B048D4">
              <w:rPr>
                <w:rFonts w:ascii="Courier New" w:hAnsi="Courier New" w:cs="Courier New"/>
              </w:rPr>
              <w:t xml:space="preserve">5) </w:t>
            </w:r>
            <w:r>
              <w:rPr>
                <w:rFonts w:ascii="Courier New" w:hAnsi="Courier New" w:cs="Courier New"/>
                <w:lang w:val="en-US"/>
              </w:rPr>
              <w:t>some;</w:t>
            </w:r>
          </w:p>
          <w:p w:rsidR="00B048D4" w:rsidRPr="00756732" w:rsidRDefault="00B048D4" w:rsidP="00756732">
            <w:pPr>
              <w:tabs>
                <w:tab w:val="left" w:pos="2560"/>
              </w:tabs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6) </w:t>
            </w:r>
            <w:r>
              <w:rPr>
                <w:rFonts w:ascii="Courier New" w:hAnsi="Courier New" w:cs="Courier New"/>
              </w:rPr>
              <w:t>жоден із них.</w:t>
            </w:r>
            <w:r>
              <w:rPr>
                <w:rFonts w:ascii="Courier New" w:hAnsi="Courier New" w:cs="Courier New"/>
              </w:rPr>
              <w:tab/>
            </w:r>
          </w:p>
        </w:tc>
        <w:tc>
          <w:tcPr>
            <w:tcW w:w="1122" w:type="dxa"/>
          </w:tcPr>
          <w:p w:rsidR="00B048D4" w:rsidRDefault="004843AD" w:rsidP="00BD790C">
            <w:r>
              <w:t>1,2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нується рівно один раз при запуску програми?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>
              <w:rPr>
                <w:rFonts w:ascii="Times New Roman" w:hAnsi="Times New Roman" w:cs="Times New Roman"/>
                <w:lang w:val="en-US"/>
              </w:rPr>
              <w:t>toString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) valueOf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) constructor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) getData;</w:t>
            </w:r>
          </w:p>
          <w:p w:rsidR="000B4D04" w:rsidRPr="000B4D04" w:rsidRDefault="000B4D0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Pr="00F43444" w:rsidRDefault="00F43444" w:rsidP="00BD790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ристовується для одержання рядкового представлення об’єкта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>
              <w:rPr>
                <w:rFonts w:ascii="Times New Roman" w:hAnsi="Times New Roman" w:cs="Times New Roman"/>
                <w:lang w:val="en-US"/>
              </w:rPr>
              <w:t>toString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) valueOf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3) constructor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) getData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Default="00C643AA" w:rsidP="00BD790C">
            <w:r>
              <w:lastRenderedPageBreak/>
              <w:t>1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ристовується для одержання числового представлення об’єкта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>
              <w:rPr>
                <w:rFonts w:ascii="Times New Roman" w:hAnsi="Times New Roman" w:cs="Times New Roman"/>
                <w:lang w:val="en-US"/>
              </w:rPr>
              <w:t>toString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) valueOf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) constructor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) getData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Default="00C643AA" w:rsidP="00BD790C">
            <w:r>
              <w:t>2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гідно з яким принципом ООП усі дані є внутрішніми даними об’єкта і повинні бути захищеними (недоступними ззовні)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Default="00C643AA" w:rsidP="00BD790C">
            <w:r>
              <w:t>3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гідно з яким принципом ООП розробка нових класів може здійснювати на основі вже існуючих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Default="00C643AA" w:rsidP="00BD790C">
            <w:r>
              <w:t>1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гідно з яким принципом ООП при розробці класів можна описувати поля, що є об’єктами деяких класів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Default="00FC275E" w:rsidP="00BD790C">
            <w:r>
              <w:t>2</w:t>
            </w:r>
            <w:bookmarkStart w:id="0" w:name="_GoBack"/>
            <w:bookmarkEnd w:id="0"/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конструкторів може мати клас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 довільну кількість</w:t>
            </w:r>
            <w:r w:rsidR="008E1497">
              <w:rPr>
                <w:rFonts w:ascii="Times New Roman" w:hAnsi="Times New Roman" w:cs="Times New Roman"/>
              </w:rPr>
              <w:t>, але не менше 1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8E1497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</w:t>
            </w:r>
            <w:r w:rsidR="008E1497">
              <w:rPr>
                <w:rFonts w:ascii="Times New Roman" w:hAnsi="Times New Roman" w:cs="Times New Roman"/>
              </w:rPr>
              <w:t xml:space="preserve"> не менше двох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 не більше двох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немає правильної відповіді.</w:t>
            </w:r>
          </w:p>
        </w:tc>
        <w:tc>
          <w:tcPr>
            <w:tcW w:w="1122" w:type="dxa"/>
          </w:tcPr>
          <w:p w:rsidR="000B4D04" w:rsidRDefault="00C643AA" w:rsidP="00BD790C">
            <w:r>
              <w:t>4</w:t>
            </w:r>
          </w:p>
        </w:tc>
      </w:tr>
      <w:tr w:rsidR="008E1497" w:rsidTr="00BD790C">
        <w:tc>
          <w:tcPr>
            <w:tcW w:w="674" w:type="dxa"/>
          </w:tcPr>
          <w:p w:rsidR="008E1497" w:rsidRDefault="008E149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Що містить </w:t>
            </w:r>
            <w:r>
              <w:rPr>
                <w:rFonts w:ascii="Times New Roman" w:hAnsi="Times New Roman" w:cs="Times New Roman"/>
                <w:lang w:val="en-US"/>
              </w:rPr>
              <w:t>this</w:t>
            </w:r>
            <w:r>
              <w:rPr>
                <w:rFonts w:ascii="Times New Roman" w:hAnsi="Times New Roman" w:cs="Times New Roman"/>
              </w:rPr>
              <w:t xml:space="preserve"> у методах об’єкта (без втрати контексту)?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 посилання на браузер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) посилання на </w:t>
            </w:r>
            <w:r w:rsidR="00206530">
              <w:rPr>
                <w:rFonts w:ascii="Times New Roman" w:hAnsi="Times New Roman" w:cs="Times New Roman"/>
              </w:rPr>
              <w:t xml:space="preserve">метод з назвою </w:t>
            </w:r>
            <w:r w:rsidR="00206530">
              <w:rPr>
                <w:rFonts w:ascii="Times New Roman" w:hAnsi="Times New Roman" w:cs="Times New Roman"/>
                <w:lang w:val="en-US"/>
              </w:rPr>
              <w:t>this</w:t>
            </w:r>
            <w:r w:rsidR="00206530">
              <w:rPr>
                <w:rFonts w:ascii="Times New Roman" w:hAnsi="Times New Roman" w:cs="Times New Roman"/>
              </w:rPr>
              <w:t>;</w:t>
            </w:r>
          </w:p>
          <w:p w:rsidR="00206530" w:rsidRDefault="00206530" w:rsidP="0020653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) посилання на конструктор з назвою </w:t>
            </w:r>
            <w:r>
              <w:rPr>
                <w:rFonts w:ascii="Times New Roman" w:hAnsi="Times New Roman" w:cs="Times New Roman"/>
                <w:lang w:val="en-US"/>
              </w:rPr>
              <w:t>this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206530" w:rsidRPr="00206530" w:rsidRDefault="00206530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немає правильної відповіді.</w:t>
            </w:r>
          </w:p>
        </w:tc>
        <w:tc>
          <w:tcPr>
            <w:tcW w:w="1122" w:type="dxa"/>
          </w:tcPr>
          <w:p w:rsidR="008E1497" w:rsidRDefault="00C643AA" w:rsidP="00BD790C">
            <w:r>
              <w:t>4</w:t>
            </w:r>
          </w:p>
        </w:tc>
      </w:tr>
    </w:tbl>
    <w:p w:rsidR="009C4A43" w:rsidRDefault="009C4A43" w:rsidP="009C4A43"/>
    <w:p w:rsidR="009C4A43" w:rsidRDefault="007413FD">
      <w:r>
        <w:t>Задача 1. Дано оцінки учня за 5 предметів у 12 бальній шкалі.  Вивести номери предметів, з яких у учня трійки?</w:t>
      </w:r>
    </w:p>
    <w:p w:rsidR="00C643AA" w:rsidRDefault="00C643AA" w:rsidP="00C643AA">
      <w:r>
        <w:t>let markArr = [3, 2, 7, 3, 10]</w:t>
      </w:r>
    </w:p>
    <w:p w:rsidR="00C643AA" w:rsidRDefault="00C643AA" w:rsidP="00C643AA">
      <w:r>
        <w:t>let mark3 = []</w:t>
      </w:r>
    </w:p>
    <w:p w:rsidR="00C643AA" w:rsidRDefault="00C643AA" w:rsidP="00C643AA">
      <w:r>
        <w:t>markArr.forEach(function(mark, index) {</w:t>
      </w:r>
    </w:p>
    <w:p w:rsidR="00C643AA" w:rsidRDefault="00C643AA" w:rsidP="00C643AA">
      <w:r>
        <w:t>if (mark === 3) mark3.push(index + 1)</w:t>
      </w:r>
    </w:p>
    <w:p w:rsidR="00C643AA" w:rsidRDefault="00C643AA" w:rsidP="00C643AA">
      <w:r>
        <w:t>});</w:t>
      </w:r>
    </w:p>
    <w:p w:rsidR="00C643AA" w:rsidRDefault="00C643AA" w:rsidP="00C643AA">
      <w:r>
        <w:t>document.write(mark3)</w:t>
      </w:r>
    </w:p>
    <w:p w:rsidR="007413FD" w:rsidRDefault="007413FD">
      <w:r>
        <w:t>Задача 2. Користувач вводить 10 слів. Підрахувати кількість слів, у яких перша літера і остання літера однакові.</w:t>
      </w:r>
    </w:p>
    <w:p w:rsidR="00C643AA" w:rsidRDefault="00C643AA" w:rsidP="00C643AA">
      <w:r>
        <w:lastRenderedPageBreak/>
        <w:t>function inputArray() {</w:t>
      </w:r>
    </w:p>
    <w:p w:rsidR="00C643AA" w:rsidRDefault="00C643AA" w:rsidP="00C643AA">
      <w:r>
        <w:t>let arr = []</w:t>
      </w:r>
    </w:p>
    <w:p w:rsidR="00C643AA" w:rsidRDefault="00C643AA" w:rsidP="00C643AA">
      <w:r>
        <w:t xml:space="preserve">for (let i = 0; i </w:t>
      </w:r>
      <w:r w:rsidR="00F43444">
        <w:rPr>
          <w:lang w:val="en-US"/>
        </w:rPr>
        <w:t>&lt;</w:t>
      </w:r>
      <w:r>
        <w:t xml:space="preserve"> 10; i++) {</w:t>
      </w:r>
    </w:p>
    <w:p w:rsidR="00C643AA" w:rsidRDefault="00C643AA" w:rsidP="00C643AA">
      <w:r>
        <w:t>let el = prompt(`Введіть слово номер ${i+1} `)</w:t>
      </w:r>
    </w:p>
    <w:p w:rsidR="00C643AA" w:rsidRDefault="00C643AA" w:rsidP="00C643AA">
      <w:r>
        <w:t>arr.push(el)</w:t>
      </w:r>
    </w:p>
    <w:p w:rsidR="00C643AA" w:rsidRDefault="00C643AA" w:rsidP="00C643AA">
      <w:r>
        <w:t>}</w:t>
      </w:r>
    </w:p>
    <w:p w:rsidR="00C643AA" w:rsidRDefault="00C643AA" w:rsidP="00C643AA">
      <w:r>
        <w:t>return arr</w:t>
      </w:r>
    </w:p>
    <w:p w:rsidR="00C643AA" w:rsidRDefault="00C643AA" w:rsidP="00C643AA">
      <w:r>
        <w:t>}</w:t>
      </w:r>
    </w:p>
    <w:p w:rsidR="00C643AA" w:rsidRDefault="00C643AA" w:rsidP="00C643AA"/>
    <w:p w:rsidR="00C643AA" w:rsidRDefault="00C643AA" w:rsidP="00C643AA">
      <w:r>
        <w:t>let array = inputArray()</w:t>
      </w:r>
    </w:p>
    <w:p w:rsidR="00C643AA" w:rsidRDefault="00C643AA" w:rsidP="00C643AA"/>
    <w:p w:rsidR="00C643AA" w:rsidRDefault="00C643AA" w:rsidP="00C643AA">
      <w:r>
        <w:t xml:space="preserve">let newArray = array.filter(element </w:t>
      </w:r>
      <w:r w:rsidR="00F43444">
        <w:rPr>
          <w:lang w:val="en-US"/>
        </w:rPr>
        <w:t>=&gt;</w:t>
      </w:r>
      <w:r>
        <w:t xml:space="preserve"> element[0] === element[element.length - 1])</w:t>
      </w:r>
    </w:p>
    <w:p w:rsidR="00C643AA" w:rsidRDefault="00C643AA" w:rsidP="00C643AA"/>
    <w:p w:rsidR="00C643AA" w:rsidRDefault="00C643AA" w:rsidP="00C643AA">
      <w:r>
        <w:t>document.write(`${newArray.length} с. в яких перша буква і остання одинакові`)</w:t>
      </w:r>
    </w:p>
    <w:p w:rsidR="007413FD" w:rsidRDefault="007413FD">
      <w:r>
        <w:t xml:space="preserve"> Задача 3. Дано послідовність чисел, які згенеровано випадковим чином. Сформувати новий масив, у якому елементи є більшими за перший елемент.</w:t>
      </w:r>
    </w:p>
    <w:p w:rsidR="00C643AA" w:rsidRDefault="00C643AA" w:rsidP="00C643AA">
      <w:r>
        <w:t>function inputArray(legth, minNumber, maxNumber) {</w:t>
      </w:r>
    </w:p>
    <w:p w:rsidR="00C643AA" w:rsidRDefault="00C643AA" w:rsidP="00C643AA">
      <w:r>
        <w:t>let arr = []</w:t>
      </w:r>
    </w:p>
    <w:p w:rsidR="00C643AA" w:rsidRDefault="00C643AA" w:rsidP="00C643AA"/>
    <w:p w:rsidR="00C643AA" w:rsidRDefault="00C643AA" w:rsidP="00C643AA">
      <w:r>
        <w:t xml:space="preserve">for (let i = 0; i </w:t>
      </w:r>
      <w:r w:rsidR="00F43444">
        <w:rPr>
          <w:lang w:val="en-US"/>
        </w:rPr>
        <w:t>&lt;</w:t>
      </w:r>
      <w:r>
        <w:t xml:space="preserve"> legth; i++) {</w:t>
      </w:r>
    </w:p>
    <w:p w:rsidR="00C643AA" w:rsidRDefault="00C643AA" w:rsidP="00C643AA">
      <w:r>
        <w:t>let el = Math.floor(minNumber + (Math.random() * (maxNumber + 1)))</w:t>
      </w:r>
    </w:p>
    <w:p w:rsidR="00C643AA" w:rsidRDefault="00C643AA" w:rsidP="00C643AA">
      <w:r>
        <w:t>arr.push(el)</w:t>
      </w:r>
    </w:p>
    <w:p w:rsidR="00C643AA" w:rsidRDefault="00C643AA" w:rsidP="00C643AA">
      <w:r>
        <w:t>}</w:t>
      </w:r>
    </w:p>
    <w:p w:rsidR="00C643AA" w:rsidRDefault="00C643AA" w:rsidP="00C643AA">
      <w:r>
        <w:t>return arr</w:t>
      </w:r>
    </w:p>
    <w:p w:rsidR="00C643AA" w:rsidRDefault="00C643AA" w:rsidP="00C643AA">
      <w:r>
        <w:t>}</w:t>
      </w:r>
    </w:p>
    <w:p w:rsidR="00C643AA" w:rsidRDefault="00C643AA" w:rsidP="00C643AA"/>
    <w:p w:rsidR="00C643AA" w:rsidRDefault="00C643AA" w:rsidP="00C643AA">
      <w:r>
        <w:t>let min = parseInt(prompt(</w:t>
      </w:r>
      <w:r w:rsidR="00F43444" w:rsidRPr="00F43444">
        <w:t>‘</w:t>
      </w:r>
      <w:r>
        <w:t>Введіть мінімальне число масиву</w:t>
      </w:r>
      <w:r w:rsidR="00F43444" w:rsidRPr="00F43444">
        <w:t>’</w:t>
      </w:r>
      <w:r>
        <w:t>))</w:t>
      </w:r>
    </w:p>
    <w:p w:rsidR="00C643AA" w:rsidRDefault="00C643AA" w:rsidP="00C643AA">
      <w:r>
        <w:t>let max = parseInt(prompt(</w:t>
      </w:r>
      <w:r w:rsidR="00F43444" w:rsidRPr="00F43444">
        <w:t>‘</w:t>
      </w:r>
      <w:r>
        <w:t>Введіть максимальне число масиву</w:t>
      </w:r>
      <w:r w:rsidR="00F43444" w:rsidRPr="00F43444">
        <w:t>’</w:t>
      </w:r>
      <w:r>
        <w:t>))</w:t>
      </w:r>
    </w:p>
    <w:p w:rsidR="00C643AA" w:rsidRDefault="00C643AA" w:rsidP="00C643AA">
      <w:r>
        <w:t>let number = parseInt(prompt(</w:t>
      </w:r>
      <w:r w:rsidR="00F43444" w:rsidRPr="00F43444">
        <w:t>‘</w:t>
      </w:r>
      <w:r>
        <w:t>Введіть кількість елементів масиву</w:t>
      </w:r>
      <w:r w:rsidR="00F43444" w:rsidRPr="00F43444">
        <w:t>’</w:t>
      </w:r>
      <w:r>
        <w:t>))</w:t>
      </w:r>
    </w:p>
    <w:p w:rsidR="00C643AA" w:rsidRDefault="00C643AA" w:rsidP="00C643AA">
      <w:r>
        <w:t>let array = inputArray(number, min, max)</w:t>
      </w:r>
    </w:p>
    <w:p w:rsidR="00C643AA" w:rsidRDefault="00C643AA" w:rsidP="00C643AA"/>
    <w:p w:rsidR="00C643AA" w:rsidRDefault="00C643AA" w:rsidP="00C643AA">
      <w:r>
        <w:t>let newArray = array.filter((element, index, arr) =</w:t>
      </w:r>
      <w:r>
        <w:rPr>
          <w:lang w:val="en-US"/>
        </w:rPr>
        <w:t>&gt;</w:t>
      </w:r>
      <w:r>
        <w:t xml:space="preserve"> element - arr[0] </w:t>
      </w:r>
      <w:r w:rsidR="00F43444">
        <w:rPr>
          <w:lang w:val="en-US"/>
        </w:rPr>
        <w:t xml:space="preserve">&gt;  </w:t>
      </w:r>
      <w:r>
        <w:t>0)</w:t>
      </w:r>
    </w:p>
    <w:p w:rsidR="00C643AA" w:rsidRDefault="00C643AA" w:rsidP="00C643AA"/>
    <w:p w:rsidR="00C643AA" w:rsidRDefault="00C643AA" w:rsidP="00C643AA">
      <w:r>
        <w:t>document.write(`${array} =</w:t>
      </w:r>
      <w:r>
        <w:rPr>
          <w:lang w:val="en-US"/>
        </w:rPr>
        <w:t>&gt;</w:t>
      </w:r>
      <w:r>
        <w:t xml:space="preserve"> ${newArray}`)</w:t>
      </w:r>
    </w:p>
    <w:p w:rsidR="007413FD" w:rsidRDefault="007413FD">
      <w:r>
        <w:lastRenderedPageBreak/>
        <w:t xml:space="preserve">Задача 4. Усі елементи введеного масиву помножити на 17. </w:t>
      </w:r>
    </w:p>
    <w:p w:rsidR="00F43444" w:rsidRDefault="00F43444" w:rsidP="00F43444">
      <w:r>
        <w:t>function inputArray(legth) {</w:t>
      </w:r>
    </w:p>
    <w:p w:rsidR="00F43444" w:rsidRDefault="00F43444" w:rsidP="00F43444">
      <w:r>
        <w:t>let arr = []</w:t>
      </w:r>
    </w:p>
    <w:p w:rsidR="00F43444" w:rsidRDefault="00F43444" w:rsidP="00F43444">
      <w:r>
        <w:t xml:space="preserve">for (let i = 0; i </w:t>
      </w:r>
      <w:r>
        <w:rPr>
          <w:lang w:val="en-US"/>
        </w:rPr>
        <w:t>&lt;</w:t>
      </w:r>
      <w:r>
        <w:t xml:space="preserve"> legth; i++) {</w:t>
      </w:r>
    </w:p>
    <w:p w:rsidR="00F43444" w:rsidRDefault="00F43444" w:rsidP="00F43444">
      <w:r>
        <w:t>let el = parseFloat(prompt(`Введіть елемент ${i+1}`))</w:t>
      </w:r>
    </w:p>
    <w:p w:rsidR="00F43444" w:rsidRDefault="00F43444" w:rsidP="00F43444">
      <w:r>
        <w:t>arr.push(el)</w:t>
      </w:r>
    </w:p>
    <w:p w:rsidR="00F43444" w:rsidRDefault="00F43444" w:rsidP="00F43444">
      <w:r>
        <w:t>}</w:t>
      </w:r>
    </w:p>
    <w:p w:rsidR="00F43444" w:rsidRDefault="00F43444" w:rsidP="00F43444">
      <w:r>
        <w:t>return arr</w:t>
      </w:r>
    </w:p>
    <w:p w:rsidR="00F43444" w:rsidRDefault="00F43444" w:rsidP="00F43444">
      <w:r>
        <w:t>}</w:t>
      </w:r>
    </w:p>
    <w:p w:rsidR="00F43444" w:rsidRDefault="00F43444" w:rsidP="00F43444"/>
    <w:p w:rsidR="00F43444" w:rsidRDefault="00F43444" w:rsidP="00F43444">
      <w:r>
        <w:t>let number = parseInt(prompt(</w:t>
      </w:r>
      <w:r w:rsidRPr="00F43444">
        <w:t>‘В</w:t>
      </w:r>
      <w:r>
        <w:t>ведіть кількість елементів масиву</w:t>
      </w:r>
      <w:r w:rsidRPr="00F43444">
        <w:t>’</w:t>
      </w:r>
      <w:r>
        <w:t>))</w:t>
      </w:r>
    </w:p>
    <w:p w:rsidR="00F43444" w:rsidRDefault="00F43444" w:rsidP="00F43444">
      <w:r>
        <w:t>let array = inputArray(number)</w:t>
      </w:r>
    </w:p>
    <w:p w:rsidR="00F43444" w:rsidRDefault="00F43444" w:rsidP="00F43444">
      <w:r>
        <w:t>array.forEach(function(element, index, arr) {</w:t>
      </w:r>
    </w:p>
    <w:p w:rsidR="00F43444" w:rsidRDefault="00F43444" w:rsidP="00F43444">
      <w:r>
        <w:t>arr[index] *= 17</w:t>
      </w:r>
    </w:p>
    <w:p w:rsidR="00F43444" w:rsidRDefault="00F43444" w:rsidP="00F43444">
      <w:r>
        <w:t>});</w:t>
      </w:r>
    </w:p>
    <w:p w:rsidR="00F43444" w:rsidRDefault="00F43444" w:rsidP="00F43444">
      <w:r>
        <w:t>document.write(array)</w:t>
      </w:r>
    </w:p>
    <w:p w:rsidR="00F43444" w:rsidRDefault="00F43444" w:rsidP="00F43444">
      <w:r>
        <w:t>Задача 5. Знайти суму елементів, які знаходяться після елемента зі значенням 78.</w:t>
      </w:r>
    </w:p>
    <w:p w:rsidR="00F43444" w:rsidRDefault="00F43444" w:rsidP="00F43444">
      <w:r>
        <w:t>function inputArray(legth) {</w:t>
      </w:r>
    </w:p>
    <w:p w:rsidR="00F43444" w:rsidRDefault="00F43444" w:rsidP="00F43444">
      <w:r>
        <w:t>let arr = []</w:t>
      </w:r>
    </w:p>
    <w:p w:rsidR="00F43444" w:rsidRDefault="00F43444" w:rsidP="00F43444"/>
    <w:p w:rsidR="00F43444" w:rsidRDefault="00F43444" w:rsidP="00F43444">
      <w:r>
        <w:t xml:space="preserve">for (let i = 0; i </w:t>
      </w:r>
      <w:r>
        <w:rPr>
          <w:lang w:val="en-US"/>
        </w:rPr>
        <w:t>&lt;</w:t>
      </w:r>
      <w:r>
        <w:t xml:space="preserve"> legth; i++) {</w:t>
      </w:r>
    </w:p>
    <w:p w:rsidR="00F43444" w:rsidRDefault="00F43444" w:rsidP="00F43444">
      <w:r>
        <w:t>let el = parseFloat(prompt(`Введіть елемент ${i+1}`))</w:t>
      </w:r>
    </w:p>
    <w:p w:rsidR="00F43444" w:rsidRDefault="00F43444" w:rsidP="00F43444">
      <w:r>
        <w:t>arr.push(el)</w:t>
      </w:r>
    </w:p>
    <w:p w:rsidR="00F43444" w:rsidRDefault="00F43444" w:rsidP="00F43444">
      <w:r>
        <w:t>}</w:t>
      </w:r>
    </w:p>
    <w:p w:rsidR="00F43444" w:rsidRDefault="00F43444" w:rsidP="00F43444">
      <w:r>
        <w:t>return arr</w:t>
      </w:r>
    </w:p>
    <w:p w:rsidR="00F43444" w:rsidRDefault="00F43444" w:rsidP="00F43444">
      <w:r>
        <w:t>}</w:t>
      </w:r>
    </w:p>
    <w:p w:rsidR="00F43444" w:rsidRDefault="00F43444" w:rsidP="00F43444"/>
    <w:p w:rsidR="00F43444" w:rsidRDefault="00F43444" w:rsidP="00F43444">
      <w:r>
        <w:t>let number = parseInt(prompt(</w:t>
      </w:r>
      <w:r w:rsidRPr="00C643AA">
        <w:t>‘</w:t>
      </w:r>
      <w:r>
        <w:t>Введіть кількість елементів масиву</w:t>
      </w:r>
      <w:r w:rsidRPr="00C643AA">
        <w:t>’</w:t>
      </w:r>
      <w:r>
        <w:t>))</w:t>
      </w:r>
    </w:p>
    <w:p w:rsidR="00F43444" w:rsidRDefault="00F43444" w:rsidP="00F43444">
      <w:r>
        <w:t>let array = inputArray(number)</w:t>
      </w:r>
    </w:p>
    <w:p w:rsidR="00F43444" w:rsidRDefault="00F43444" w:rsidP="00F43444"/>
    <w:p w:rsidR="00F43444" w:rsidRDefault="00F43444" w:rsidP="00F43444">
      <w:r>
        <w:t>let index78 = array.indexOf(78)</w:t>
      </w:r>
    </w:p>
    <w:p w:rsidR="00F43444" w:rsidRDefault="00F43444" w:rsidP="00F43444"/>
    <w:p w:rsidR="00F43444" w:rsidRDefault="00F43444" w:rsidP="00F43444">
      <w:r>
        <w:t>if (index78 !== -1) {</w:t>
      </w:r>
    </w:p>
    <w:p w:rsidR="00F43444" w:rsidRDefault="00F43444" w:rsidP="00F43444">
      <w:r>
        <w:t>let newArray = array.slice(index78 + 1)</w:t>
      </w:r>
    </w:p>
    <w:p w:rsidR="00F43444" w:rsidRDefault="00F43444" w:rsidP="00F43444"/>
    <w:p w:rsidR="00F43444" w:rsidRDefault="00F43444" w:rsidP="00F43444">
      <w:r>
        <w:t>let sum = newArray.reduce((prevsum, element) =</w:t>
      </w:r>
      <w:r>
        <w:rPr>
          <w:lang w:val="en-US"/>
        </w:rPr>
        <w:t>&gt;</w:t>
      </w:r>
      <w:r>
        <w:t xml:space="preserve"> prevsum += element)</w:t>
      </w:r>
    </w:p>
    <w:p w:rsidR="00F43444" w:rsidRDefault="00F43444" w:rsidP="00F43444"/>
    <w:p w:rsidR="00F43444" w:rsidRDefault="00F43444" w:rsidP="00F43444">
      <w:r>
        <w:t>document.write(sum)</w:t>
      </w:r>
    </w:p>
    <w:p w:rsidR="00F43444" w:rsidRDefault="00F43444" w:rsidP="00F43444">
      <w:r>
        <w:t>} else</w:t>
      </w:r>
    </w:p>
    <w:p w:rsidR="00F43444" w:rsidRDefault="00F43444" w:rsidP="00F43444">
      <w:r>
        <w:t>document.write(</w:t>
      </w:r>
      <w:r w:rsidRPr="00F43444">
        <w:rPr>
          <w:lang w:val="en-US"/>
        </w:rPr>
        <w:t>‘</w:t>
      </w:r>
      <w:r>
        <w:t>В масиві немає числа 78</w:t>
      </w:r>
      <w:r w:rsidRPr="00F43444">
        <w:rPr>
          <w:lang w:val="en-US"/>
        </w:rPr>
        <w:t>’</w:t>
      </w:r>
      <w:r>
        <w:t>)</w:t>
      </w:r>
    </w:p>
    <w:p w:rsidR="00F43444" w:rsidRPr="007413FD" w:rsidRDefault="00F43444"/>
    <w:sectPr w:rsidR="00F43444" w:rsidRPr="007413F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0718D"/>
    <w:multiLevelType w:val="hybridMultilevel"/>
    <w:tmpl w:val="601A64E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TI3MTU3MjW0MDBX0lEKTi0uzszPAykwrAUA050WSCwAAAA="/>
  </w:docVars>
  <w:rsids>
    <w:rsidRoot w:val="009C4A43"/>
    <w:rsid w:val="000135F9"/>
    <w:rsid w:val="000B4D04"/>
    <w:rsid w:val="00206530"/>
    <w:rsid w:val="00254560"/>
    <w:rsid w:val="00291FF2"/>
    <w:rsid w:val="002B5234"/>
    <w:rsid w:val="002D60B9"/>
    <w:rsid w:val="004160C9"/>
    <w:rsid w:val="00424D9D"/>
    <w:rsid w:val="004843AD"/>
    <w:rsid w:val="004B5D45"/>
    <w:rsid w:val="00582286"/>
    <w:rsid w:val="005F4D88"/>
    <w:rsid w:val="00643C4F"/>
    <w:rsid w:val="00673F49"/>
    <w:rsid w:val="00693156"/>
    <w:rsid w:val="007413FD"/>
    <w:rsid w:val="00756732"/>
    <w:rsid w:val="00837968"/>
    <w:rsid w:val="008D39C2"/>
    <w:rsid w:val="008E1497"/>
    <w:rsid w:val="009B5853"/>
    <w:rsid w:val="009C4A43"/>
    <w:rsid w:val="00AA4AF1"/>
    <w:rsid w:val="00B048D4"/>
    <w:rsid w:val="00B22E23"/>
    <w:rsid w:val="00B85A51"/>
    <w:rsid w:val="00BD790C"/>
    <w:rsid w:val="00C16F61"/>
    <w:rsid w:val="00C57C02"/>
    <w:rsid w:val="00C643AA"/>
    <w:rsid w:val="00D4596A"/>
    <w:rsid w:val="00D50503"/>
    <w:rsid w:val="00E54387"/>
    <w:rsid w:val="00F43444"/>
    <w:rsid w:val="00FC2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0999F"/>
  <w15:chartTrackingRefBased/>
  <w15:docId w15:val="{140A5E8F-85B8-496A-8610-F274DEDB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4A43"/>
    <w:pPr>
      <w:ind w:left="720"/>
      <w:contextualSpacing/>
    </w:pPr>
  </w:style>
  <w:style w:type="table" w:styleId="a4">
    <w:name w:val="Table Grid"/>
    <w:basedOn w:val="a1"/>
    <w:uiPriority w:val="39"/>
    <w:rsid w:val="009C4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Лістинг"/>
    <w:basedOn w:val="a"/>
    <w:link w:val="a6"/>
    <w:rsid w:val="009C4A43"/>
    <w:pPr>
      <w:spacing w:after="0" w:line="240" w:lineRule="auto"/>
      <w:ind w:firstLine="567"/>
      <w:jc w:val="both"/>
    </w:pPr>
    <w:rPr>
      <w:rFonts w:ascii="Courier New" w:eastAsia="Times New Roman" w:hAnsi="Courier New" w:cs="Times New Roman"/>
      <w:sz w:val="20"/>
      <w:szCs w:val="24"/>
      <w:lang w:val="ru-RU" w:eastAsia="uk-UA"/>
    </w:rPr>
  </w:style>
  <w:style w:type="character" w:customStyle="1" w:styleId="a6">
    <w:name w:val="Лістинг Знак"/>
    <w:link w:val="a5"/>
    <w:rsid w:val="009C4A43"/>
    <w:rPr>
      <w:rFonts w:ascii="Courier New" w:eastAsia="Times New Roman" w:hAnsi="Courier New" w:cs="Times New Roman"/>
      <w:sz w:val="20"/>
      <w:szCs w:val="24"/>
      <w:lang w:val="ru-RU" w:eastAsia="uk-UA"/>
    </w:rPr>
  </w:style>
  <w:style w:type="character" w:styleId="HTML">
    <w:name w:val="HTML Code"/>
    <w:rsid w:val="002D60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7577</Words>
  <Characters>4320</Characters>
  <Application>Microsoft Office Word</Application>
  <DocSecurity>0</DocSecurity>
  <Lines>36</Lines>
  <Paragraphs>2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Андрей</cp:lastModifiedBy>
  <cp:revision>3</cp:revision>
  <dcterms:created xsi:type="dcterms:W3CDTF">2020-09-16T16:04:00Z</dcterms:created>
  <dcterms:modified xsi:type="dcterms:W3CDTF">2020-09-17T06:27:00Z</dcterms:modified>
</cp:coreProperties>
</file>